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7076C3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02D2109F" w14:textId="77777777" w:rsidR="00C35233" w:rsidRPr="003F75FD" w:rsidRDefault="00C35233" w:rsidP="007076C3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7076C3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7076C3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7076C3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7076C3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7076C3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7076C3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3106DA01" w14:textId="77777777" w:rsidR="008E048E" w:rsidRPr="00647BB9" w:rsidRDefault="008E048E" w:rsidP="007076C3">
      <w:pPr>
        <w:rPr>
          <w:lang w:val="en-GB"/>
        </w:rPr>
      </w:pPr>
      <w:r>
        <w:rPr>
          <w:lang w:val="en-US"/>
        </w:rPr>
        <w:t xml:space="preserve">Robert </w:t>
      </w:r>
      <w:proofErr w:type="spellStart"/>
      <w:r>
        <w:rPr>
          <w:lang w:val="en-US"/>
        </w:rPr>
        <w:t>Bruun</w:t>
      </w:r>
      <w:proofErr w:type="spellEnd"/>
      <w:r w:rsidR="009E51A6" w:rsidRPr="009E51A6">
        <w:rPr>
          <w:lang w:val="en-US"/>
        </w:rPr>
        <w:t>,</w:t>
      </w:r>
      <w:r>
        <w:rPr>
          <w:lang w:val="en-US"/>
        </w:rPr>
        <w:t xml:space="preserve"> </w:t>
      </w:r>
      <w:r>
        <w:rPr>
          <w:lang w:val="en-GB"/>
        </w:rPr>
        <w:t>001796258</w:t>
      </w:r>
    </w:p>
    <w:p w14:paraId="552ACA3A" w14:textId="6EE62457" w:rsidR="00115316" w:rsidRPr="009E51A6" w:rsidRDefault="00115316" w:rsidP="007076C3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</w:p>
    <w:p w14:paraId="659CEE1C" w14:textId="77777777" w:rsidR="00FF14C3" w:rsidRPr="009E51A6" w:rsidRDefault="00FF14C3" w:rsidP="007076C3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7076C3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12FBA136" w:rsidR="009941FC" w:rsidRPr="009E51A6" w:rsidRDefault="009E51A6" w:rsidP="007076C3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>LEARNING DIARY</w:t>
      </w:r>
      <w:r w:rsidR="008E048E">
        <w:rPr>
          <w:rFonts w:ascii="Times New Roman" w:hAnsi="Times New Roman" w:cs="Times New Roman"/>
          <w:lang w:val="en-US"/>
        </w:rPr>
        <w:t>: Front-End development</w:t>
      </w:r>
      <w:r>
        <w:rPr>
          <w:rFonts w:ascii="Times New Roman" w:hAnsi="Times New Roman" w:cs="Times New Roman"/>
          <w:lang w:val="en-US"/>
        </w:rPr>
        <w:t xml:space="preserve"> </w:t>
      </w:r>
    </w:p>
    <w:p w14:paraId="0E94E3D5" w14:textId="77777777" w:rsidR="00415EC3" w:rsidRPr="009E51A6" w:rsidRDefault="00415EC3" w:rsidP="007076C3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076C3">
      <w:pPr>
        <w:rPr>
          <w:lang w:val="en-US"/>
        </w:rPr>
      </w:pPr>
    </w:p>
    <w:p w14:paraId="5642D97F" w14:textId="4DA48B5B" w:rsidR="00115316" w:rsidRDefault="00115316" w:rsidP="007076C3">
      <w:pPr>
        <w:rPr>
          <w:lang w:val="en-US"/>
        </w:rPr>
      </w:pPr>
    </w:p>
    <w:p w14:paraId="3C82F155" w14:textId="13C6E072" w:rsidR="005817C9" w:rsidRDefault="005817C9" w:rsidP="007076C3">
      <w:pPr>
        <w:rPr>
          <w:lang w:val="en-US"/>
        </w:rPr>
      </w:pPr>
    </w:p>
    <w:p w14:paraId="4F9D3747" w14:textId="5D5E6BAB" w:rsidR="005817C9" w:rsidRDefault="005817C9" w:rsidP="007076C3">
      <w:pPr>
        <w:rPr>
          <w:lang w:val="en-US"/>
        </w:rPr>
      </w:pPr>
    </w:p>
    <w:p w14:paraId="0A5566E6" w14:textId="09594EFD" w:rsidR="005817C9" w:rsidRDefault="005817C9" w:rsidP="007076C3">
      <w:pPr>
        <w:rPr>
          <w:lang w:val="en-US"/>
        </w:rPr>
      </w:pPr>
    </w:p>
    <w:p w14:paraId="4237F3B0" w14:textId="5F188DBC" w:rsidR="005817C9" w:rsidRPr="009E51A6" w:rsidRDefault="005817C9" w:rsidP="007076C3">
      <w:pPr>
        <w:rPr>
          <w:lang w:val="en-US"/>
        </w:rPr>
      </w:pPr>
    </w:p>
    <w:p w14:paraId="5D9EB9BF" w14:textId="77777777" w:rsidR="00FF14C3" w:rsidRPr="009E51A6" w:rsidRDefault="00FF14C3" w:rsidP="007076C3">
      <w:pPr>
        <w:rPr>
          <w:lang w:val="en-US"/>
        </w:rPr>
      </w:pPr>
    </w:p>
    <w:p w14:paraId="2D48CD2C" w14:textId="77777777" w:rsidR="00FF14C3" w:rsidRPr="009E51A6" w:rsidRDefault="00FF14C3" w:rsidP="007076C3">
      <w:pPr>
        <w:rPr>
          <w:lang w:val="en-US"/>
        </w:rPr>
      </w:pPr>
    </w:p>
    <w:p w14:paraId="5CF3E354" w14:textId="77777777" w:rsidR="00FF14C3" w:rsidRPr="009E51A6" w:rsidRDefault="00FF14C3" w:rsidP="007076C3">
      <w:pPr>
        <w:rPr>
          <w:lang w:val="en-US"/>
        </w:rPr>
      </w:pPr>
    </w:p>
    <w:p w14:paraId="1364FF43" w14:textId="77777777" w:rsidR="00C07E37" w:rsidRPr="003F75FD" w:rsidRDefault="00C07E37" w:rsidP="007076C3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 w:rsidP="007076C3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7076C3">
      <w:pPr>
        <w:pStyle w:val="IndexHeading"/>
        <w:rPr>
          <w:lang w:val="en-US"/>
        </w:rPr>
      </w:pPr>
    </w:p>
    <w:p w14:paraId="1BFDC910" w14:textId="77777777" w:rsidR="00080378" w:rsidRPr="009E51A6" w:rsidRDefault="00C35233" w:rsidP="007076C3">
      <w:pPr>
        <w:pStyle w:val="BodyText"/>
        <w:jc w:val="lef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7076C3">
      <w:pPr>
        <w:pStyle w:val="BodyText"/>
        <w:jc w:val="left"/>
        <w:rPr>
          <w:b/>
          <w:bCs/>
          <w:lang w:val="en-US"/>
        </w:rPr>
      </w:pPr>
    </w:p>
    <w:p w14:paraId="7DF45767" w14:textId="3F0CA140" w:rsidR="0046108D" w:rsidRPr="009E51A6" w:rsidRDefault="008E048E" w:rsidP="007076C3">
      <w:pPr>
        <w:pStyle w:val="BodyText"/>
        <w:jc w:val="left"/>
        <w:rPr>
          <w:b/>
          <w:bCs/>
          <w:lang w:val="en-US"/>
        </w:rPr>
      </w:pPr>
      <w:r>
        <w:rPr>
          <w:b/>
          <w:bCs/>
          <w:lang w:val="en-US"/>
        </w:rPr>
        <w:t>Kicking off</w:t>
      </w:r>
    </w:p>
    <w:p w14:paraId="798667D9" w14:textId="2CB1E9CC" w:rsidR="00781F4B" w:rsidRDefault="00781F4B" w:rsidP="007076C3">
      <w:pPr>
        <w:pStyle w:val="BodyText"/>
        <w:jc w:val="left"/>
        <w:rPr>
          <w:lang w:val="en-US"/>
        </w:rPr>
      </w:pPr>
      <w:r>
        <w:rPr>
          <w:lang w:val="en-US"/>
        </w:rPr>
        <w:t>13.4.2025</w:t>
      </w:r>
    </w:p>
    <w:p w14:paraId="05610E72" w14:textId="03B012A9" w:rsidR="00A968B6" w:rsidRDefault="00781F4B" w:rsidP="007076C3">
      <w:pPr>
        <w:pStyle w:val="BodyText"/>
        <w:jc w:val="left"/>
        <w:rPr>
          <w:lang w:val="en-US"/>
        </w:rPr>
      </w:pPr>
      <w:r>
        <w:rPr>
          <w:lang w:val="en-US"/>
        </w:rPr>
        <w:t xml:space="preserve">I </w:t>
      </w:r>
      <w:r w:rsidR="00C11031">
        <w:rPr>
          <w:lang w:val="en-US"/>
        </w:rPr>
        <w:t xml:space="preserve">enrolled to this course and started going through what the course really entails. I’m not a </w:t>
      </w:r>
      <w:r w:rsidR="004931FF">
        <w:rPr>
          <w:lang w:val="en-US"/>
        </w:rPr>
        <w:t xml:space="preserve">developer </w:t>
      </w:r>
      <w:r w:rsidR="00AC5BE1">
        <w:rPr>
          <w:lang w:val="en-US"/>
        </w:rPr>
        <w:t xml:space="preserve">and will likely not become one </w:t>
      </w:r>
      <w:r w:rsidR="004931FF">
        <w:rPr>
          <w:lang w:val="en-US"/>
        </w:rPr>
        <w:t>but</w:t>
      </w:r>
      <w:r w:rsidR="00C11031">
        <w:rPr>
          <w:lang w:val="en-US"/>
        </w:rPr>
        <w:t xml:space="preserve"> would </w:t>
      </w:r>
      <w:proofErr w:type="gramStart"/>
      <w:r w:rsidR="00C11031">
        <w:rPr>
          <w:lang w:val="en-US"/>
        </w:rPr>
        <w:t>definitely benefit</w:t>
      </w:r>
      <w:proofErr w:type="gramEnd"/>
      <w:r w:rsidR="00C11031">
        <w:rPr>
          <w:lang w:val="en-US"/>
        </w:rPr>
        <w:t xml:space="preserve"> a lot from understanding front end code: what is possible</w:t>
      </w:r>
      <w:r w:rsidR="00A70C31">
        <w:rPr>
          <w:lang w:val="en-US"/>
        </w:rPr>
        <w:t>, how is it structured</w:t>
      </w:r>
      <w:r w:rsidR="00C11031">
        <w:rPr>
          <w:lang w:val="en-US"/>
        </w:rPr>
        <w:t>, what has a high workload and what does not. This course seems to be very interesting and hands-on, which surely should help to achieve this goal.</w:t>
      </w:r>
    </w:p>
    <w:p w14:paraId="3AF5B6E5" w14:textId="77777777" w:rsidR="00E15678" w:rsidRDefault="00E15678" w:rsidP="007076C3">
      <w:pPr>
        <w:pStyle w:val="BodyText"/>
        <w:jc w:val="left"/>
        <w:rPr>
          <w:lang w:val="en-US"/>
        </w:rPr>
      </w:pPr>
    </w:p>
    <w:p w14:paraId="33D8C896" w14:textId="7A17FD65" w:rsidR="00781F4B" w:rsidRDefault="00C11031" w:rsidP="007076C3">
      <w:pPr>
        <w:pStyle w:val="BodyText"/>
        <w:jc w:val="left"/>
        <w:rPr>
          <w:lang w:val="en-US"/>
        </w:rPr>
      </w:pPr>
      <w:r>
        <w:rPr>
          <w:lang w:val="en-US"/>
        </w:rPr>
        <w:t>I used most of the time reading the</w:t>
      </w:r>
      <w:r w:rsidR="008E048E">
        <w:rPr>
          <w:lang w:val="en-US"/>
        </w:rPr>
        <w:t xml:space="preserve"> Moodle</w:t>
      </w:r>
      <w:r>
        <w:rPr>
          <w:lang w:val="en-US"/>
        </w:rPr>
        <w:t xml:space="preserve"> material</w:t>
      </w:r>
      <w:r w:rsidR="008E048E">
        <w:rPr>
          <w:lang w:val="en-US"/>
        </w:rPr>
        <w:t xml:space="preserve">: </w:t>
      </w:r>
      <w:r>
        <w:rPr>
          <w:lang w:val="en-US"/>
        </w:rPr>
        <w:t>checking on general level what the project is about, and then tried to set up the environment</w:t>
      </w:r>
      <w:r w:rsidR="008E048E">
        <w:rPr>
          <w:lang w:val="en-US"/>
        </w:rPr>
        <w:t xml:space="preserve"> and install all needed software</w:t>
      </w:r>
      <w:r>
        <w:rPr>
          <w:lang w:val="en-US"/>
        </w:rPr>
        <w:t>. I chose VS Code as I know that is the most robust and predominant in the market currently. I’ve never used Git, so let’s see if I got that correct.</w:t>
      </w:r>
      <w:r w:rsidR="008E048E">
        <w:rPr>
          <w:lang w:val="en-US"/>
        </w:rPr>
        <w:t xml:space="preserve"> I read about Git from their homepage where they explain from the beginning what is a “VCS”. </w:t>
      </w:r>
    </w:p>
    <w:p w14:paraId="38914A55" w14:textId="77777777" w:rsidR="00781F4B" w:rsidRDefault="00781F4B" w:rsidP="007076C3">
      <w:pPr>
        <w:pStyle w:val="BodyText"/>
        <w:jc w:val="left"/>
        <w:rPr>
          <w:lang w:val="en-US"/>
        </w:rPr>
      </w:pPr>
    </w:p>
    <w:p w14:paraId="21CA017B" w14:textId="196A5048" w:rsidR="0046108D" w:rsidRDefault="009E51A6" w:rsidP="007076C3">
      <w:pPr>
        <w:pStyle w:val="BodyText"/>
        <w:jc w:val="left"/>
        <w:rPr>
          <w:lang w:val="en-US"/>
        </w:rPr>
      </w:pPr>
      <w:r w:rsidRPr="009E51A6">
        <w:rPr>
          <w:lang w:val="en-US"/>
        </w:rPr>
        <w:t>1</w:t>
      </w:r>
      <w:r w:rsidR="008E048E">
        <w:rPr>
          <w:lang w:val="en-US"/>
        </w:rPr>
        <w:t>8</w:t>
      </w:r>
      <w:r w:rsidRPr="009E51A6">
        <w:rPr>
          <w:lang w:val="en-US"/>
        </w:rPr>
        <w:t>.</w:t>
      </w:r>
      <w:r w:rsidR="008E048E">
        <w:rPr>
          <w:lang w:val="en-US"/>
        </w:rPr>
        <w:t>4</w:t>
      </w:r>
      <w:r w:rsidRPr="009E51A6">
        <w:rPr>
          <w:lang w:val="en-US"/>
        </w:rPr>
        <w:t>.20</w:t>
      </w:r>
      <w:r w:rsidR="008E048E">
        <w:rPr>
          <w:lang w:val="en-US"/>
        </w:rPr>
        <w:t>25</w:t>
      </w:r>
      <w:r w:rsidRPr="009E51A6">
        <w:rPr>
          <w:lang w:val="en-US"/>
        </w:rPr>
        <w:br/>
      </w:r>
      <w:r w:rsidR="00084B3A">
        <w:rPr>
          <w:b/>
          <w:bCs/>
          <w:lang w:val="en-US"/>
        </w:rPr>
        <w:t>Relearning HTML</w:t>
      </w:r>
      <w:r w:rsidRPr="009E51A6">
        <w:rPr>
          <w:lang w:val="en-US"/>
        </w:rPr>
        <w:br/>
      </w:r>
      <w:r w:rsidR="008F5179">
        <w:rPr>
          <w:lang w:val="en-US"/>
        </w:rPr>
        <w:t xml:space="preserve">Although </w:t>
      </w:r>
      <w:r w:rsidR="00E679D7">
        <w:rPr>
          <w:lang w:val="en-US"/>
        </w:rPr>
        <w:t>I did not get</w:t>
      </w:r>
      <w:r w:rsidR="001F0721">
        <w:rPr>
          <w:lang w:val="en-US"/>
        </w:rPr>
        <w:t xml:space="preserve"> Git </w:t>
      </w:r>
      <w:r w:rsidR="00E679D7">
        <w:rPr>
          <w:lang w:val="en-US"/>
        </w:rPr>
        <w:t>working yet on my Mac</w:t>
      </w:r>
      <w:r w:rsidR="001F0721">
        <w:rPr>
          <w:lang w:val="en-US"/>
        </w:rPr>
        <w:t xml:space="preserve">, I decided to start on the main topic of this course: the front-end coding itself. The video assumed that the viewer has </w:t>
      </w:r>
      <w:r w:rsidR="00E345B8">
        <w:rPr>
          <w:lang w:val="en-US"/>
        </w:rPr>
        <w:t xml:space="preserve">a bit </w:t>
      </w:r>
      <w:r w:rsidR="001F0721">
        <w:rPr>
          <w:lang w:val="en-US"/>
        </w:rPr>
        <w:t xml:space="preserve">more knowledge about front-end than I do, so I did do some googling </w:t>
      </w:r>
      <w:r w:rsidR="00E345B8">
        <w:rPr>
          <w:lang w:val="en-US"/>
        </w:rPr>
        <w:t xml:space="preserve">first on HTML and CSS before going to the video itself. I had some flashbacks from myself familiarizing in HTML and CSS almost 20 years ago – perhaps </w:t>
      </w:r>
      <w:r w:rsidR="00342B7D">
        <w:rPr>
          <w:lang w:val="en-US"/>
        </w:rPr>
        <w:t xml:space="preserve">a bit </w:t>
      </w:r>
      <w:r w:rsidR="00E345B8">
        <w:rPr>
          <w:lang w:val="en-US"/>
        </w:rPr>
        <w:t xml:space="preserve">unfortunately I </w:t>
      </w:r>
      <w:r w:rsidR="009560C7">
        <w:rPr>
          <w:lang w:val="en-US"/>
        </w:rPr>
        <w:t xml:space="preserve">finally </w:t>
      </w:r>
      <w:r w:rsidR="00E345B8">
        <w:rPr>
          <w:lang w:val="en-US"/>
        </w:rPr>
        <w:t xml:space="preserve">made my website with </w:t>
      </w:r>
      <w:proofErr w:type="spellStart"/>
      <w:r w:rsidR="00E345B8">
        <w:rPr>
          <w:lang w:val="en-US"/>
        </w:rPr>
        <w:t>iWeb</w:t>
      </w:r>
      <w:proofErr w:type="spellEnd"/>
      <w:r w:rsidR="00E345B8">
        <w:rPr>
          <w:lang w:val="en-US"/>
        </w:rPr>
        <w:t xml:space="preserve"> back then. Anyway, I relearned the basic elements and syntax to get started with the video. I got</w:t>
      </w:r>
      <w:r w:rsidR="00084B3A">
        <w:rPr>
          <w:lang w:val="en-US"/>
        </w:rPr>
        <w:t xml:space="preserve"> sucked into the project for quite some time and managed to do the basic html structure.</w:t>
      </w:r>
    </w:p>
    <w:p w14:paraId="5A60C621" w14:textId="77777777" w:rsidR="00084B3A" w:rsidRDefault="00084B3A" w:rsidP="007076C3">
      <w:pPr>
        <w:pStyle w:val="BodyText"/>
        <w:jc w:val="left"/>
        <w:rPr>
          <w:lang w:val="en-US"/>
        </w:rPr>
      </w:pPr>
    </w:p>
    <w:p w14:paraId="3347D913" w14:textId="7D0C4E29" w:rsidR="00A97D95" w:rsidRDefault="00084B3A" w:rsidP="00084B3A">
      <w:pPr>
        <w:pStyle w:val="BodyText"/>
        <w:jc w:val="left"/>
        <w:rPr>
          <w:lang w:val="en-US"/>
        </w:rPr>
      </w:pPr>
      <w:r w:rsidRPr="009E51A6">
        <w:rPr>
          <w:lang w:val="en-US"/>
        </w:rPr>
        <w:t>1</w:t>
      </w:r>
      <w:r>
        <w:rPr>
          <w:lang w:val="en-US"/>
        </w:rPr>
        <w:t>9</w:t>
      </w:r>
      <w:r w:rsidRPr="009E51A6">
        <w:rPr>
          <w:lang w:val="en-US"/>
        </w:rPr>
        <w:t>.</w:t>
      </w:r>
      <w:r>
        <w:rPr>
          <w:lang w:val="en-US"/>
        </w:rPr>
        <w:t>4</w:t>
      </w:r>
      <w:r w:rsidRPr="009E51A6">
        <w:rPr>
          <w:lang w:val="en-US"/>
        </w:rPr>
        <w:t>.20</w:t>
      </w:r>
      <w:r>
        <w:rPr>
          <w:lang w:val="en-US"/>
        </w:rPr>
        <w:t>25</w:t>
      </w:r>
      <w:r w:rsidRPr="009E51A6">
        <w:rPr>
          <w:lang w:val="en-US"/>
        </w:rPr>
        <w:br/>
      </w:r>
      <w:r w:rsidR="00CD6EE4">
        <w:rPr>
          <w:b/>
          <w:bCs/>
          <w:lang w:val="en-US"/>
        </w:rPr>
        <w:t>Cascading Style Sheets</w:t>
      </w:r>
      <w:r w:rsidRPr="009E51A6">
        <w:rPr>
          <w:lang w:val="en-US"/>
        </w:rPr>
        <w:br/>
      </w:r>
      <w:r w:rsidR="00A07140">
        <w:rPr>
          <w:lang w:val="en-US"/>
        </w:rPr>
        <w:t>Before jumping on CSS</w:t>
      </w:r>
      <w:r w:rsidR="00046C80">
        <w:rPr>
          <w:lang w:val="en-US"/>
        </w:rPr>
        <w:t>,</w:t>
      </w:r>
      <w:r w:rsidR="00A07140">
        <w:rPr>
          <w:lang w:val="en-US"/>
        </w:rPr>
        <w:t xml:space="preserve"> I decided to </w:t>
      </w:r>
      <w:r w:rsidR="00B95D49">
        <w:rPr>
          <w:lang w:val="en-US"/>
        </w:rPr>
        <w:t xml:space="preserve">start already thinking about the project assignment on the side. I want to </w:t>
      </w:r>
      <w:r w:rsidR="00A07140">
        <w:rPr>
          <w:lang w:val="en-US"/>
        </w:rPr>
        <w:t xml:space="preserve">create a somewhat similar webpage as in the tutorial video, as that </w:t>
      </w:r>
      <w:r w:rsidR="00A07140">
        <w:rPr>
          <w:lang w:val="en-US"/>
        </w:rPr>
        <w:lastRenderedPageBreak/>
        <w:t>would be most relevant for me.</w:t>
      </w:r>
      <w:r w:rsidR="00C27DD8">
        <w:rPr>
          <w:lang w:val="en-US"/>
        </w:rPr>
        <w:t xml:space="preserve"> The </w:t>
      </w:r>
      <w:r w:rsidR="00BF78C9">
        <w:rPr>
          <w:lang w:val="en-US"/>
        </w:rPr>
        <w:t>website</w:t>
      </w:r>
      <w:r w:rsidR="00C27DD8">
        <w:rPr>
          <w:lang w:val="en-US"/>
        </w:rPr>
        <w:t xml:space="preserve"> will be for a company </w:t>
      </w:r>
      <w:r w:rsidR="00603D36">
        <w:rPr>
          <w:lang w:val="en-US"/>
        </w:rPr>
        <w:t xml:space="preserve">that has a SaaS application for gathering relevant industrial condition monitoring sensor data in one place. </w:t>
      </w:r>
    </w:p>
    <w:p w14:paraId="6C2863DA" w14:textId="4B42760C" w:rsidR="00084B3A" w:rsidRDefault="00A97D95" w:rsidP="00084B3A">
      <w:pPr>
        <w:pStyle w:val="BodyText"/>
        <w:jc w:val="left"/>
        <w:rPr>
          <w:lang w:val="en-US"/>
        </w:rPr>
      </w:pPr>
      <w:r>
        <w:rPr>
          <w:lang w:val="en-US"/>
        </w:rPr>
        <w:t xml:space="preserve">For the module </w:t>
      </w:r>
      <w:r w:rsidR="00A93495">
        <w:rPr>
          <w:lang w:val="en-US"/>
        </w:rPr>
        <w:t>assignments</w:t>
      </w:r>
      <w:r>
        <w:rPr>
          <w:lang w:val="en-US"/>
        </w:rPr>
        <w:t xml:space="preserve">, </w:t>
      </w:r>
      <w:r w:rsidR="00C6745F">
        <w:rPr>
          <w:lang w:val="en-US"/>
        </w:rPr>
        <w:t>I did have some difficulties in getting the navbar to be aligned and listed horizontally</w:t>
      </w:r>
      <w:r>
        <w:rPr>
          <w:lang w:val="en-US"/>
        </w:rPr>
        <w:t>. U</w:t>
      </w:r>
      <w:r w:rsidR="00C671BA">
        <w:rPr>
          <w:lang w:val="en-US"/>
        </w:rPr>
        <w:t xml:space="preserve">ltimately it was due to the </w:t>
      </w:r>
      <w:r w:rsidR="0032192B">
        <w:rPr>
          <w:lang w:val="en-US"/>
        </w:rPr>
        <w:t>way VS Code “helps” by prefilling some of the lines</w:t>
      </w:r>
      <w:r>
        <w:rPr>
          <w:lang w:val="en-US"/>
        </w:rPr>
        <w:t xml:space="preserve"> with e.g. &lt;/nav&gt;</w:t>
      </w:r>
      <w:r w:rsidR="0032192B">
        <w:rPr>
          <w:lang w:val="en-US"/>
        </w:rPr>
        <w:t xml:space="preserve"> – which of course I did not </w:t>
      </w:r>
      <w:r>
        <w:rPr>
          <w:lang w:val="en-US"/>
        </w:rPr>
        <w:t>always notice</w:t>
      </w:r>
      <w:r w:rsidR="0032192B">
        <w:rPr>
          <w:lang w:val="en-US"/>
        </w:rPr>
        <w:t xml:space="preserve">. </w:t>
      </w:r>
      <w:r w:rsidR="00DD4351">
        <w:rPr>
          <w:lang w:val="en-US"/>
        </w:rPr>
        <w:t xml:space="preserve">I did learn a lot, but </w:t>
      </w:r>
      <w:r>
        <w:rPr>
          <w:lang w:val="en-US"/>
        </w:rPr>
        <w:t>for the project I</w:t>
      </w:r>
      <w:r w:rsidR="00DD4351">
        <w:rPr>
          <w:lang w:val="en-US"/>
        </w:rPr>
        <w:t xml:space="preserve"> feel like it would be good to study what all is possible within the containers</w:t>
      </w:r>
      <w:r w:rsidR="00616883">
        <w:rPr>
          <w:lang w:val="en-US"/>
        </w:rPr>
        <w:t xml:space="preserve"> and elements</w:t>
      </w:r>
      <w:r w:rsidR="004C087F">
        <w:rPr>
          <w:lang w:val="en-US"/>
        </w:rPr>
        <w:t xml:space="preserve">. </w:t>
      </w:r>
    </w:p>
    <w:p w14:paraId="1B4C5176" w14:textId="6292E5B2" w:rsidR="003F75FD" w:rsidRDefault="003F75FD" w:rsidP="00084B3A">
      <w:pPr>
        <w:pStyle w:val="BodyText"/>
        <w:jc w:val="left"/>
        <w:rPr>
          <w:lang w:val="en-US"/>
        </w:rPr>
      </w:pPr>
    </w:p>
    <w:p w14:paraId="2F88F8CC" w14:textId="6DEF60D8" w:rsidR="0057297E" w:rsidRDefault="0085154B" w:rsidP="00084B3A">
      <w:pPr>
        <w:pStyle w:val="BodyText"/>
        <w:jc w:val="left"/>
        <w:rPr>
          <w:b/>
          <w:bCs/>
          <w:lang w:val="en-US"/>
        </w:rPr>
      </w:pPr>
      <w:r>
        <w:rPr>
          <w:lang w:val="en-US"/>
        </w:rPr>
        <w:t>20</w:t>
      </w:r>
      <w:r w:rsidR="0057297E" w:rsidRPr="009E51A6">
        <w:rPr>
          <w:lang w:val="en-US"/>
        </w:rPr>
        <w:t>.</w:t>
      </w:r>
      <w:r w:rsidR="0057297E">
        <w:rPr>
          <w:lang w:val="en-US"/>
        </w:rPr>
        <w:t>4</w:t>
      </w:r>
      <w:r w:rsidR="0057297E" w:rsidRPr="009E51A6">
        <w:rPr>
          <w:lang w:val="en-US"/>
        </w:rPr>
        <w:t>.20</w:t>
      </w:r>
      <w:r w:rsidR="0057297E">
        <w:rPr>
          <w:lang w:val="en-US"/>
        </w:rPr>
        <w:t>25</w:t>
      </w:r>
      <w:r w:rsidR="0057297E" w:rsidRPr="009E51A6">
        <w:rPr>
          <w:lang w:val="en-US"/>
        </w:rPr>
        <w:br/>
      </w:r>
      <w:r w:rsidR="0040088F">
        <w:rPr>
          <w:b/>
          <w:bCs/>
          <w:lang w:val="en-US"/>
        </w:rPr>
        <w:t xml:space="preserve">Continuing </w:t>
      </w:r>
      <w:r w:rsidR="000D6AC3">
        <w:rPr>
          <w:b/>
          <w:bCs/>
          <w:lang w:val="en-US"/>
        </w:rPr>
        <w:t xml:space="preserve">mostly with </w:t>
      </w:r>
      <w:r w:rsidR="0040088F">
        <w:rPr>
          <w:b/>
          <w:bCs/>
          <w:lang w:val="en-US"/>
        </w:rPr>
        <w:t>CSS: buttons &amp; utility classes</w:t>
      </w:r>
    </w:p>
    <w:p w14:paraId="5455CCE2" w14:textId="5391647F" w:rsidR="0085154B" w:rsidRDefault="005C1486" w:rsidP="00084B3A">
      <w:pPr>
        <w:pStyle w:val="BodyText"/>
        <w:jc w:val="left"/>
        <w:rPr>
          <w:lang w:val="en-US"/>
        </w:rPr>
      </w:pPr>
      <w:r>
        <w:rPr>
          <w:lang w:val="en-US"/>
        </w:rPr>
        <w:t xml:space="preserve">I </w:t>
      </w:r>
      <w:r w:rsidR="00931C95">
        <w:rPr>
          <w:lang w:val="en-US"/>
        </w:rPr>
        <w:t>continued</w:t>
      </w:r>
      <w:r>
        <w:rPr>
          <w:lang w:val="en-US"/>
        </w:rPr>
        <w:t xml:space="preserve"> the video, and was able to create the buttons, utility classes and worked on the hero section.</w:t>
      </w:r>
      <w:r w:rsidR="00C041D2">
        <w:rPr>
          <w:lang w:val="en-US"/>
        </w:rPr>
        <w:t xml:space="preserve"> I had most problems with the hero </w:t>
      </w:r>
      <w:r w:rsidR="00931C95">
        <w:rPr>
          <w:lang w:val="en-US"/>
        </w:rPr>
        <w:t>section because</w:t>
      </w:r>
      <w:r w:rsidR="00C041D2">
        <w:rPr>
          <w:lang w:val="en-US"/>
        </w:rPr>
        <w:t xml:space="preserve"> the text kept overlapping with the image for some reason.</w:t>
      </w:r>
      <w:r w:rsidR="000A47B8">
        <w:rPr>
          <w:lang w:val="en-US"/>
        </w:rPr>
        <w:t xml:space="preserve"> But thanks to that problem, I found out much more what options there really are in CSS, as I was kind of forced to find out another way. I did not want to resort to copying the source code directly, so found out a workaround with relative positioning</w:t>
      </w:r>
      <w:r w:rsidR="00A7321E">
        <w:rPr>
          <w:lang w:val="en-US"/>
        </w:rPr>
        <w:t xml:space="preserve"> to have the same result</w:t>
      </w:r>
      <w:r w:rsidR="000A47B8">
        <w:rPr>
          <w:lang w:val="en-US"/>
        </w:rPr>
        <w:t>. The only thing I’m worried for now is if there are some implications down the road I can’t foresee, e.g. with responsiveness. But hey, I guess it’s a good way to learn!</w:t>
      </w:r>
    </w:p>
    <w:p w14:paraId="79D49E13" w14:textId="77777777" w:rsidR="00931C95" w:rsidRDefault="00931C95" w:rsidP="00084B3A">
      <w:pPr>
        <w:pStyle w:val="BodyText"/>
        <w:jc w:val="left"/>
        <w:rPr>
          <w:lang w:val="en-US"/>
        </w:rPr>
      </w:pPr>
    </w:p>
    <w:p w14:paraId="79D454BD" w14:textId="7AFCFEF2" w:rsidR="00931C95" w:rsidRDefault="002F744A" w:rsidP="00931C95">
      <w:pPr>
        <w:pStyle w:val="BodyText"/>
        <w:jc w:val="left"/>
        <w:rPr>
          <w:b/>
          <w:bCs/>
          <w:lang w:val="en-US"/>
        </w:rPr>
      </w:pPr>
      <w:r>
        <w:rPr>
          <w:lang w:val="en-US"/>
        </w:rPr>
        <w:t>21</w:t>
      </w:r>
      <w:r w:rsidR="00931C95" w:rsidRPr="009E51A6">
        <w:rPr>
          <w:lang w:val="en-US"/>
        </w:rPr>
        <w:t>.</w:t>
      </w:r>
      <w:r w:rsidR="00931C95">
        <w:rPr>
          <w:lang w:val="en-US"/>
        </w:rPr>
        <w:t>4</w:t>
      </w:r>
      <w:r w:rsidR="00931C95" w:rsidRPr="009E51A6">
        <w:rPr>
          <w:lang w:val="en-US"/>
        </w:rPr>
        <w:t>.20</w:t>
      </w:r>
      <w:r w:rsidR="00931C95">
        <w:rPr>
          <w:lang w:val="en-US"/>
        </w:rPr>
        <w:t>25</w:t>
      </w:r>
      <w:r w:rsidR="00931C95" w:rsidRPr="009E51A6">
        <w:rPr>
          <w:lang w:val="en-US"/>
        </w:rPr>
        <w:br/>
      </w:r>
      <w:r w:rsidR="00F93DED">
        <w:rPr>
          <w:b/>
          <w:bCs/>
          <w:lang w:val="en-US"/>
        </w:rPr>
        <w:t xml:space="preserve">Streak </w:t>
      </w:r>
      <w:proofErr w:type="gramStart"/>
      <w:r w:rsidR="00F93DED">
        <w:rPr>
          <w:b/>
          <w:bCs/>
          <w:lang w:val="en-US"/>
        </w:rPr>
        <w:t>continues</w:t>
      </w:r>
      <w:proofErr w:type="gramEnd"/>
    </w:p>
    <w:p w14:paraId="66A2C1AF" w14:textId="1C16C958" w:rsidR="008F52D3" w:rsidRDefault="00FA7D28" w:rsidP="00084B3A">
      <w:pPr>
        <w:pStyle w:val="BodyText"/>
        <w:jc w:val="left"/>
        <w:rPr>
          <w:lang w:val="en-US"/>
        </w:rPr>
      </w:pPr>
      <w:r>
        <w:rPr>
          <w:lang w:val="en-US"/>
        </w:rPr>
        <w:t xml:space="preserve">While the features section was rather clear and essentially just required adding a photo with a link, the testimonial section included quite some HTML especially to get working. I’m starting to get a grip on how to use the different elements (sections, </w:t>
      </w:r>
      <w:proofErr w:type="spellStart"/>
      <w:r>
        <w:rPr>
          <w:lang w:val="en-US"/>
        </w:rPr>
        <w:t>div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uls</w:t>
      </w:r>
      <w:proofErr w:type="spellEnd"/>
      <w:r>
        <w:rPr>
          <w:lang w:val="en-US"/>
        </w:rPr>
        <w:t xml:space="preserve"> etc.) and how they are referred to in CSS.</w:t>
      </w:r>
      <w:r w:rsidR="00AA14F6">
        <w:rPr>
          <w:lang w:val="en-US"/>
        </w:rPr>
        <w:t xml:space="preserve"> So at least the structure is now clear, </w:t>
      </w:r>
      <w:r w:rsidR="009A58C5">
        <w:rPr>
          <w:lang w:val="en-US"/>
        </w:rPr>
        <w:t>next</w:t>
      </w:r>
      <w:r w:rsidR="00AA14F6">
        <w:rPr>
          <w:lang w:val="en-US"/>
        </w:rPr>
        <w:t xml:space="preserve"> </w:t>
      </w:r>
      <w:r w:rsidR="00FA4C35">
        <w:rPr>
          <w:lang w:val="en-US"/>
        </w:rPr>
        <w:t>I’ll need to expand my understanding on what all is possible with the various styles within CSS.</w:t>
      </w:r>
      <w:r w:rsidR="008F52D3">
        <w:rPr>
          <w:lang w:val="en-US"/>
        </w:rPr>
        <w:t xml:space="preserve"> Also, I learned</w:t>
      </w:r>
      <w:r w:rsidR="007C63AF">
        <w:rPr>
          <w:lang w:val="en-US"/>
        </w:rPr>
        <w:t xml:space="preserve"> what are some limitations e.g. when taking a font from Font Awesome: you cannot do italics with the Poppins font selected without it becoming also bold. </w:t>
      </w:r>
      <w:r w:rsidR="00D62909">
        <w:rPr>
          <w:lang w:val="en-US"/>
        </w:rPr>
        <w:t xml:space="preserve">I guess these are things real </w:t>
      </w:r>
      <w:proofErr w:type="gramStart"/>
      <w:r w:rsidR="00D62909">
        <w:rPr>
          <w:lang w:val="en-US"/>
        </w:rPr>
        <w:t>front end</w:t>
      </w:r>
      <w:proofErr w:type="gramEnd"/>
      <w:r w:rsidR="00D62909">
        <w:rPr>
          <w:lang w:val="en-US"/>
        </w:rPr>
        <w:t xml:space="preserve"> developers need to consider always beforehand.</w:t>
      </w:r>
    </w:p>
    <w:p w14:paraId="04610D6C" w14:textId="77777777" w:rsidR="008F52D3" w:rsidRDefault="008F52D3" w:rsidP="00084B3A">
      <w:pPr>
        <w:pStyle w:val="BodyText"/>
        <w:jc w:val="left"/>
        <w:rPr>
          <w:lang w:val="en-US"/>
        </w:rPr>
      </w:pPr>
    </w:p>
    <w:p w14:paraId="4A45FBA9" w14:textId="0CED3D9B" w:rsidR="00931C95" w:rsidRDefault="00A30387" w:rsidP="00084B3A">
      <w:pPr>
        <w:pStyle w:val="BodyText"/>
        <w:jc w:val="left"/>
        <w:rPr>
          <w:lang w:val="en-US"/>
        </w:rPr>
      </w:pPr>
      <w:r>
        <w:rPr>
          <w:lang w:val="en-US"/>
        </w:rPr>
        <w:t xml:space="preserve">I also </w:t>
      </w:r>
      <w:r w:rsidR="007D0184">
        <w:rPr>
          <w:lang w:val="en-US"/>
        </w:rPr>
        <w:t>continued</w:t>
      </w:r>
      <w:r>
        <w:rPr>
          <w:lang w:val="en-US"/>
        </w:rPr>
        <w:t xml:space="preserve"> to the Pricing section, which I already forehand found to be quite neat. Surprisingly easy to do – at least when following the guide</w:t>
      </w:r>
      <w:r w:rsidR="007D650F">
        <w:rPr>
          <w:lang w:val="en-US"/>
        </w:rPr>
        <w:t>…</w:t>
      </w:r>
      <w:r w:rsidR="00FA7D28">
        <w:rPr>
          <w:lang w:val="en-US"/>
        </w:rPr>
        <w:t xml:space="preserve"> </w:t>
      </w:r>
    </w:p>
    <w:p w14:paraId="2D5B71C1" w14:textId="77777777" w:rsidR="00615B74" w:rsidRDefault="00615B74" w:rsidP="00084B3A">
      <w:pPr>
        <w:pStyle w:val="BodyText"/>
        <w:jc w:val="left"/>
        <w:rPr>
          <w:lang w:val="en-US"/>
        </w:rPr>
      </w:pPr>
    </w:p>
    <w:p w14:paraId="18D22377" w14:textId="3C82E612" w:rsidR="00615B74" w:rsidRDefault="00615B74" w:rsidP="00084B3A">
      <w:pPr>
        <w:pStyle w:val="BodyText"/>
        <w:jc w:val="left"/>
        <w:rPr>
          <w:lang w:val="en-US"/>
        </w:rPr>
      </w:pPr>
      <w:r>
        <w:rPr>
          <w:lang w:val="en-US"/>
        </w:rPr>
        <w:t>Now, I also started to work on my own project in actual code. To start, I reused some of the code I’ve done with Brad, because I think the site looks very nice and professional. Still, I will adjust quite a few things and add completely new sections as well – couple of ideas in my back pocket, but let’s see if I get those to work.</w:t>
      </w:r>
    </w:p>
    <w:p w14:paraId="24F89F17" w14:textId="77777777" w:rsidR="00506B0F" w:rsidRDefault="00506B0F" w:rsidP="00084B3A">
      <w:pPr>
        <w:pStyle w:val="BodyText"/>
        <w:jc w:val="left"/>
        <w:rPr>
          <w:lang w:val="en-US"/>
        </w:rPr>
      </w:pPr>
    </w:p>
    <w:p w14:paraId="0C20970D" w14:textId="3ED4AE8D" w:rsidR="00506B0F" w:rsidRDefault="00506B0F" w:rsidP="00084B3A">
      <w:pPr>
        <w:pStyle w:val="BodyText"/>
        <w:jc w:val="left"/>
        <w:rPr>
          <w:lang w:val="en-US"/>
        </w:rPr>
      </w:pPr>
      <w:r>
        <w:rPr>
          <w:lang w:val="en-US"/>
        </w:rPr>
        <w:t xml:space="preserve">I also </w:t>
      </w:r>
      <w:r w:rsidR="00982E56">
        <w:rPr>
          <w:lang w:val="en-US"/>
        </w:rPr>
        <w:t xml:space="preserve">returned to the problem of setting up Git and all what is needed. I have </w:t>
      </w:r>
      <w:proofErr w:type="gramStart"/>
      <w:r w:rsidR="00982E56">
        <w:rPr>
          <w:lang w:val="en-US"/>
        </w:rPr>
        <w:t>a fairly old</w:t>
      </w:r>
      <w:proofErr w:type="gramEnd"/>
      <w:r w:rsidR="00982E56">
        <w:rPr>
          <w:lang w:val="en-US"/>
        </w:rPr>
        <w:t xml:space="preserve"> </w:t>
      </w:r>
      <w:proofErr w:type="spellStart"/>
      <w:r w:rsidR="00982E56">
        <w:rPr>
          <w:lang w:val="en-US"/>
        </w:rPr>
        <w:t>Macbook</w:t>
      </w:r>
      <w:proofErr w:type="spellEnd"/>
      <w:r w:rsidR="00982E56">
        <w:rPr>
          <w:lang w:val="en-US"/>
        </w:rPr>
        <w:t xml:space="preserve">, which </w:t>
      </w:r>
      <w:r w:rsidR="009647CB">
        <w:rPr>
          <w:lang w:val="en-US"/>
        </w:rPr>
        <w:t>hard drive is</w:t>
      </w:r>
      <w:r w:rsidR="00982E56">
        <w:rPr>
          <w:lang w:val="en-US"/>
        </w:rPr>
        <w:t xml:space="preserve"> obviously full of stuff, so I need to go for the lightest setup possible. Unfortunately, </w:t>
      </w:r>
      <w:proofErr w:type="spellStart"/>
      <w:r w:rsidR="00982E56">
        <w:rPr>
          <w:lang w:val="en-US"/>
        </w:rPr>
        <w:t>HomeBrew</w:t>
      </w:r>
      <w:proofErr w:type="spellEnd"/>
      <w:r w:rsidR="00982E56">
        <w:rPr>
          <w:lang w:val="en-US"/>
        </w:rPr>
        <w:t xml:space="preserve">, </w:t>
      </w:r>
      <w:proofErr w:type="spellStart"/>
      <w:r w:rsidR="00982E56">
        <w:rPr>
          <w:lang w:val="en-US"/>
        </w:rPr>
        <w:t>MacPorts</w:t>
      </w:r>
      <w:proofErr w:type="spellEnd"/>
      <w:r w:rsidR="00982E56">
        <w:rPr>
          <w:lang w:val="en-US"/>
        </w:rPr>
        <w:t xml:space="preserve"> and </w:t>
      </w:r>
      <w:proofErr w:type="spellStart"/>
      <w:r w:rsidR="00982E56">
        <w:rPr>
          <w:lang w:val="en-US"/>
        </w:rPr>
        <w:t>Xcode</w:t>
      </w:r>
      <w:proofErr w:type="spellEnd"/>
      <w:r w:rsidR="00982E56">
        <w:rPr>
          <w:lang w:val="en-US"/>
        </w:rPr>
        <w:t xml:space="preserve"> none worked for me, so this took some unnecessary effort.</w:t>
      </w:r>
    </w:p>
    <w:p w14:paraId="4DF4514A" w14:textId="77777777" w:rsidR="002F744A" w:rsidRDefault="002F744A" w:rsidP="00084B3A">
      <w:pPr>
        <w:pStyle w:val="BodyText"/>
        <w:jc w:val="left"/>
        <w:rPr>
          <w:lang w:val="en-US"/>
        </w:rPr>
      </w:pPr>
    </w:p>
    <w:p w14:paraId="2D0B685C" w14:textId="08B853C5" w:rsidR="00931C95" w:rsidRDefault="007A271B" w:rsidP="00931C95">
      <w:pPr>
        <w:pStyle w:val="BodyText"/>
        <w:jc w:val="left"/>
        <w:rPr>
          <w:b/>
          <w:bCs/>
          <w:lang w:val="en-US"/>
        </w:rPr>
      </w:pPr>
      <w:r>
        <w:rPr>
          <w:lang w:val="en-US"/>
        </w:rPr>
        <w:t>2</w:t>
      </w:r>
      <w:r w:rsidR="00B3042F">
        <w:rPr>
          <w:lang w:val="en-US"/>
        </w:rPr>
        <w:t>2</w:t>
      </w:r>
      <w:r w:rsidR="00931C95" w:rsidRPr="009E51A6">
        <w:rPr>
          <w:lang w:val="en-US"/>
        </w:rPr>
        <w:t>.</w:t>
      </w:r>
      <w:r w:rsidR="00931C95">
        <w:rPr>
          <w:lang w:val="en-US"/>
        </w:rPr>
        <w:t>4</w:t>
      </w:r>
      <w:r w:rsidR="00931C95" w:rsidRPr="009E51A6">
        <w:rPr>
          <w:lang w:val="en-US"/>
        </w:rPr>
        <w:t>.20</w:t>
      </w:r>
      <w:r w:rsidR="00931C95">
        <w:rPr>
          <w:lang w:val="en-US"/>
        </w:rPr>
        <w:t>25</w:t>
      </w:r>
      <w:r w:rsidR="00931C95" w:rsidRPr="009E51A6">
        <w:rPr>
          <w:lang w:val="en-US"/>
        </w:rPr>
        <w:br/>
      </w:r>
      <w:r w:rsidR="00E04493">
        <w:rPr>
          <w:b/>
          <w:bCs/>
          <w:lang w:val="en-US"/>
        </w:rPr>
        <w:t>CSS Grid</w:t>
      </w:r>
    </w:p>
    <w:p w14:paraId="04E73F25" w14:textId="77777777" w:rsidR="00947693" w:rsidRDefault="00A73C41" w:rsidP="00931C95">
      <w:pPr>
        <w:pStyle w:val="BodyText"/>
        <w:jc w:val="left"/>
        <w:rPr>
          <w:lang w:val="en-US"/>
        </w:rPr>
      </w:pPr>
      <w:r>
        <w:rPr>
          <w:lang w:val="en-US"/>
        </w:rPr>
        <w:t>I read about the CSS Grid Container and was trying to think about different use cases for it for my upcoming own webpage. As such, I think the options are quite endless.</w:t>
      </w:r>
      <w:r w:rsidR="00B3042F">
        <w:rPr>
          <w:lang w:val="en-US"/>
        </w:rPr>
        <w:t xml:space="preserve"> Luckily, grid was also used in the footer section</w:t>
      </w:r>
      <w:r w:rsidR="007E4C2A">
        <w:rPr>
          <w:lang w:val="en-US"/>
        </w:rPr>
        <w:t xml:space="preserve"> of the assignments</w:t>
      </w:r>
      <w:r w:rsidR="00B3042F">
        <w:rPr>
          <w:lang w:val="en-US"/>
        </w:rPr>
        <w:t>, which I decided to right away as I figured it’s good to practice that properly before moving on to</w:t>
      </w:r>
      <w:r w:rsidR="00AB530E">
        <w:rPr>
          <w:lang w:val="en-US"/>
        </w:rPr>
        <w:t xml:space="preserve"> Java Script section.</w:t>
      </w:r>
      <w:r w:rsidR="00B60AC0">
        <w:rPr>
          <w:lang w:val="en-US"/>
        </w:rPr>
        <w:t xml:space="preserve"> </w:t>
      </w:r>
    </w:p>
    <w:p w14:paraId="3B5157F2" w14:textId="77777777" w:rsidR="00947693" w:rsidRDefault="00947693" w:rsidP="00931C95">
      <w:pPr>
        <w:pStyle w:val="BodyText"/>
        <w:jc w:val="left"/>
        <w:rPr>
          <w:lang w:val="en-US"/>
        </w:rPr>
      </w:pPr>
    </w:p>
    <w:p w14:paraId="6FFD8AAC" w14:textId="1E2AF3B6" w:rsidR="00E04493" w:rsidRDefault="00B60AC0" w:rsidP="00931C95">
      <w:pPr>
        <w:pStyle w:val="BodyText"/>
        <w:jc w:val="left"/>
        <w:rPr>
          <w:lang w:val="en-US"/>
        </w:rPr>
      </w:pPr>
      <w:r>
        <w:rPr>
          <w:lang w:val="en-US"/>
        </w:rPr>
        <w:t xml:space="preserve">Overall, I’m getting quite excited about the </w:t>
      </w:r>
      <w:proofErr w:type="gramStart"/>
      <w:r>
        <w:rPr>
          <w:lang w:val="en-US"/>
        </w:rPr>
        <w:t>front end</w:t>
      </w:r>
      <w:proofErr w:type="gramEnd"/>
      <w:r>
        <w:rPr>
          <w:lang w:val="en-US"/>
        </w:rPr>
        <w:t xml:space="preserve"> coding: </w:t>
      </w:r>
      <w:r w:rsidR="00B9254D">
        <w:rPr>
          <w:lang w:val="en-US"/>
        </w:rPr>
        <w:t>it’s a nice combination of technical and artistic work</w:t>
      </w:r>
      <w:r w:rsidR="008A2E8A">
        <w:rPr>
          <w:lang w:val="en-US"/>
        </w:rPr>
        <w:t>. N</w:t>
      </w:r>
      <w:r w:rsidR="00B9254D">
        <w:rPr>
          <w:lang w:val="en-US"/>
        </w:rPr>
        <w:t>ot that I’d be any good at either, but just find it interesting.</w:t>
      </w:r>
    </w:p>
    <w:p w14:paraId="647F59DF" w14:textId="3C1DA126" w:rsidR="00862C26" w:rsidRDefault="00862C26" w:rsidP="00931C95">
      <w:pPr>
        <w:pStyle w:val="BodyText"/>
        <w:jc w:val="left"/>
        <w:rPr>
          <w:lang w:val="en-US"/>
        </w:rPr>
      </w:pPr>
      <w:r>
        <w:rPr>
          <w:lang w:val="en-US"/>
        </w:rPr>
        <w:t xml:space="preserve">The footer grid taught be the importance of properly using </w:t>
      </w:r>
      <w:proofErr w:type="spellStart"/>
      <w:r>
        <w:rPr>
          <w:lang w:val="en-US"/>
        </w:rPr>
        <w:t>divs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in order to</w:t>
      </w:r>
      <w:proofErr w:type="gramEnd"/>
      <w:r>
        <w:rPr>
          <w:lang w:val="en-US"/>
        </w:rPr>
        <w:t xml:space="preserve"> get the correct text in the correct place.</w:t>
      </w:r>
      <w:r w:rsidR="00602566">
        <w:rPr>
          <w:lang w:val="en-US"/>
        </w:rPr>
        <w:t xml:space="preserve"> Here, I had some difficulties even when following the video</w:t>
      </w:r>
      <w:r w:rsidR="00E37FCB">
        <w:rPr>
          <w:lang w:val="en-US"/>
        </w:rPr>
        <w:t>. Although to be fair, I think he is moving forward very fast.</w:t>
      </w:r>
    </w:p>
    <w:p w14:paraId="668A73B3" w14:textId="77777777" w:rsidR="00667501" w:rsidRDefault="00667501" w:rsidP="00931C95">
      <w:pPr>
        <w:pStyle w:val="BodyText"/>
        <w:jc w:val="left"/>
        <w:rPr>
          <w:lang w:val="en-US"/>
        </w:rPr>
      </w:pPr>
    </w:p>
    <w:p w14:paraId="5102A34A" w14:textId="399C4E99" w:rsidR="00947693" w:rsidRDefault="00947693" w:rsidP="00931C95">
      <w:pPr>
        <w:pStyle w:val="BodyText"/>
        <w:jc w:val="left"/>
        <w:rPr>
          <w:lang w:val="en-US"/>
        </w:rPr>
      </w:pPr>
      <w:r>
        <w:rPr>
          <w:lang w:val="en-US"/>
        </w:rPr>
        <w:t>Continued also on my own webpage,</w:t>
      </w:r>
      <w:r w:rsidR="005B0B55">
        <w:rPr>
          <w:lang w:val="en-US"/>
        </w:rPr>
        <w:t xml:space="preserve"> and got the Navbar to work, but look more like me. Next, the hero</w:t>
      </w:r>
      <w:r w:rsidR="00736241">
        <w:rPr>
          <w:lang w:val="en-US"/>
        </w:rPr>
        <w:t>.</w:t>
      </w:r>
    </w:p>
    <w:p w14:paraId="2323BCB6" w14:textId="77777777" w:rsidR="00931C95" w:rsidRDefault="00931C95" w:rsidP="00084B3A">
      <w:pPr>
        <w:pStyle w:val="BodyText"/>
        <w:jc w:val="left"/>
        <w:rPr>
          <w:lang w:val="en-US"/>
        </w:rPr>
      </w:pPr>
    </w:p>
    <w:p w14:paraId="7C5DB5A6" w14:textId="4415F8D1" w:rsidR="00931C95" w:rsidRDefault="00CD4C36" w:rsidP="00931C95">
      <w:pPr>
        <w:pStyle w:val="BodyText"/>
        <w:jc w:val="left"/>
        <w:rPr>
          <w:b/>
          <w:bCs/>
          <w:lang w:val="en-US"/>
        </w:rPr>
      </w:pPr>
      <w:r>
        <w:rPr>
          <w:lang w:val="en-US"/>
        </w:rPr>
        <w:t>23</w:t>
      </w:r>
      <w:r w:rsidR="00931C95" w:rsidRPr="009E51A6">
        <w:rPr>
          <w:lang w:val="en-US"/>
        </w:rPr>
        <w:t>.</w:t>
      </w:r>
      <w:r w:rsidR="00931C95">
        <w:rPr>
          <w:lang w:val="en-US"/>
        </w:rPr>
        <w:t>4</w:t>
      </w:r>
      <w:r w:rsidR="00931C95" w:rsidRPr="009E51A6">
        <w:rPr>
          <w:lang w:val="en-US"/>
        </w:rPr>
        <w:t>.20</w:t>
      </w:r>
      <w:r w:rsidR="00931C95">
        <w:rPr>
          <w:lang w:val="en-US"/>
        </w:rPr>
        <w:t>25</w:t>
      </w:r>
      <w:r w:rsidR="00931C95" w:rsidRPr="009E51A6">
        <w:rPr>
          <w:lang w:val="en-US"/>
        </w:rPr>
        <w:br/>
      </w:r>
      <w:r w:rsidR="009253B3">
        <w:rPr>
          <w:b/>
          <w:bCs/>
          <w:lang w:val="en-US"/>
        </w:rPr>
        <w:t>Own project</w:t>
      </w:r>
    </w:p>
    <w:p w14:paraId="223B174D" w14:textId="36072FFB" w:rsidR="00CC5C6C" w:rsidRDefault="002339DB" w:rsidP="00084B3A">
      <w:pPr>
        <w:pStyle w:val="BodyText"/>
        <w:jc w:val="left"/>
        <w:rPr>
          <w:lang w:val="en-US"/>
        </w:rPr>
      </w:pPr>
      <w:r>
        <w:rPr>
          <w:lang w:val="en-US"/>
        </w:rPr>
        <w:t xml:space="preserve">Today I </w:t>
      </w:r>
      <w:r w:rsidR="00BC2922">
        <w:rPr>
          <w:lang w:val="en-US"/>
        </w:rPr>
        <w:t xml:space="preserve">finally worked almost </w:t>
      </w:r>
      <w:r w:rsidR="003707EE">
        <w:rPr>
          <w:lang w:val="en-US"/>
        </w:rPr>
        <w:t xml:space="preserve">half a day on my own </w:t>
      </w:r>
      <w:r w:rsidR="00C41AE5">
        <w:rPr>
          <w:lang w:val="en-US"/>
        </w:rPr>
        <w:t>project and</w:t>
      </w:r>
      <w:r w:rsidR="00C66D45">
        <w:rPr>
          <w:lang w:val="en-US"/>
        </w:rPr>
        <w:t xml:space="preserve"> got it </w:t>
      </w:r>
      <w:proofErr w:type="gramStart"/>
      <w:r w:rsidR="00C66D45">
        <w:rPr>
          <w:lang w:val="en-US"/>
        </w:rPr>
        <w:t>pretty far</w:t>
      </w:r>
      <w:proofErr w:type="gramEnd"/>
      <w:r w:rsidR="00C66D45">
        <w:rPr>
          <w:lang w:val="en-US"/>
        </w:rPr>
        <w:t xml:space="preserve">. </w:t>
      </w:r>
      <w:r w:rsidR="00AE61F7">
        <w:rPr>
          <w:lang w:val="en-US"/>
        </w:rPr>
        <w:t xml:space="preserve">I did an outline first out of the </w:t>
      </w:r>
      <w:r w:rsidR="000D6396">
        <w:rPr>
          <w:lang w:val="en-US"/>
        </w:rPr>
        <w:t xml:space="preserve">assignment example and added a few sections of my own – hopefully I can make them look as I would like to. It’s interesting to start this concept from </w:t>
      </w:r>
      <w:r w:rsidR="000D6396">
        <w:rPr>
          <w:lang w:val="en-US"/>
        </w:rPr>
        <w:lastRenderedPageBreak/>
        <w:t>a scratch, as I’m the customer, product owner and developer of the project.</w:t>
      </w:r>
      <w:r w:rsidR="00924B2B">
        <w:rPr>
          <w:lang w:val="en-US"/>
        </w:rPr>
        <w:t xml:space="preserve"> Trial and error </w:t>
      </w:r>
      <w:r w:rsidR="00B75111">
        <w:rPr>
          <w:lang w:val="en-US"/>
        </w:rPr>
        <w:t xml:space="preserve">method </w:t>
      </w:r>
      <w:r w:rsidR="00924B2B">
        <w:rPr>
          <w:lang w:val="en-US"/>
        </w:rPr>
        <w:t xml:space="preserve">has proven to be a good way to approach the smaller changes. Thank </w:t>
      </w:r>
      <w:r w:rsidR="00B75111">
        <w:rPr>
          <w:lang w:val="en-US"/>
        </w:rPr>
        <w:t>God</w:t>
      </w:r>
      <w:r w:rsidR="00924B2B">
        <w:rPr>
          <w:lang w:val="en-US"/>
        </w:rPr>
        <w:t xml:space="preserve"> for the real time update</w:t>
      </w:r>
      <w:r w:rsidR="00344B62">
        <w:rPr>
          <w:lang w:val="en-US"/>
        </w:rPr>
        <w:t xml:space="preserve"> and not needing to </w:t>
      </w:r>
      <w:r w:rsidR="00DA514F">
        <w:rPr>
          <w:lang w:val="en-US"/>
        </w:rPr>
        <w:t>deploy</w:t>
      </w:r>
      <w:r w:rsidR="00344B62">
        <w:rPr>
          <w:lang w:val="en-US"/>
        </w:rPr>
        <w:t xml:space="preserve"> and see the outcome a hard way</w:t>
      </w:r>
      <w:r w:rsidR="00B75111">
        <w:rPr>
          <w:lang w:val="en-US"/>
        </w:rPr>
        <w:t>.</w:t>
      </w:r>
    </w:p>
    <w:p w14:paraId="275A6A62" w14:textId="4A24D5A4" w:rsidR="00924B2B" w:rsidRDefault="00CC5C6C" w:rsidP="00084B3A">
      <w:pPr>
        <w:pStyle w:val="BodyText"/>
        <w:jc w:val="left"/>
        <w:rPr>
          <w:lang w:val="en-US"/>
        </w:rPr>
      </w:pPr>
      <w:r>
        <w:rPr>
          <w:lang w:val="en-US"/>
        </w:rPr>
        <w:t xml:space="preserve">I’ve mostly focused on enhancing the </w:t>
      </w:r>
      <w:r w:rsidR="00AF4287">
        <w:rPr>
          <w:lang w:val="en-US"/>
        </w:rPr>
        <w:t>existing elements to match my coloring and taste overall.</w:t>
      </w:r>
      <w:r w:rsidR="008A05E7">
        <w:rPr>
          <w:lang w:val="en-US"/>
        </w:rPr>
        <w:t xml:space="preserve"> I do notice that </w:t>
      </w:r>
      <w:r w:rsidR="00010FF4">
        <w:rPr>
          <w:lang w:val="en-US"/>
        </w:rPr>
        <w:t xml:space="preserve">after doing the assignment, I have quite a good touch on </w:t>
      </w:r>
      <w:r w:rsidR="009C56A5">
        <w:rPr>
          <w:lang w:val="en-US"/>
        </w:rPr>
        <w:t>knowing what to edit.</w:t>
      </w:r>
      <w:r w:rsidR="0048239C">
        <w:rPr>
          <w:lang w:val="en-US"/>
        </w:rPr>
        <w:t xml:space="preserve"> Of course</w:t>
      </w:r>
      <w:r w:rsidR="00805534">
        <w:rPr>
          <w:lang w:val="en-US"/>
        </w:rPr>
        <w:t>,</w:t>
      </w:r>
      <w:r w:rsidR="0048239C">
        <w:rPr>
          <w:lang w:val="en-US"/>
        </w:rPr>
        <w:t xml:space="preserve"> still with a </w:t>
      </w:r>
      <w:r w:rsidR="00F03837">
        <w:rPr>
          <w:lang w:val="en-US"/>
        </w:rPr>
        <w:t xml:space="preserve">very </w:t>
      </w:r>
      <w:r w:rsidR="0048239C">
        <w:rPr>
          <w:lang w:val="en-US"/>
        </w:rPr>
        <w:t>limited knowledge.</w:t>
      </w:r>
      <w:r w:rsidR="00EF47A2">
        <w:rPr>
          <w:lang w:val="en-US"/>
        </w:rPr>
        <w:t xml:space="preserve"> Next, I will need to work on the completely new sections: at least on with important features listed and reference logos is something I want to have.</w:t>
      </w:r>
    </w:p>
    <w:p w14:paraId="3891B405" w14:textId="77777777" w:rsidR="00334FF7" w:rsidRDefault="00334FF7" w:rsidP="00084B3A">
      <w:pPr>
        <w:pStyle w:val="BodyText"/>
        <w:jc w:val="left"/>
        <w:rPr>
          <w:lang w:val="en-US"/>
        </w:rPr>
      </w:pPr>
    </w:p>
    <w:p w14:paraId="180F7BA1" w14:textId="5DD330FC" w:rsidR="00931C95" w:rsidRDefault="00A53511" w:rsidP="00931C95">
      <w:pPr>
        <w:pStyle w:val="BodyText"/>
        <w:jc w:val="left"/>
        <w:rPr>
          <w:b/>
          <w:bCs/>
          <w:lang w:val="en-US"/>
        </w:rPr>
      </w:pPr>
      <w:r>
        <w:rPr>
          <w:lang w:val="en-US"/>
        </w:rPr>
        <w:t>26</w:t>
      </w:r>
      <w:r w:rsidR="00931C95" w:rsidRPr="009E51A6">
        <w:rPr>
          <w:lang w:val="en-US"/>
        </w:rPr>
        <w:t>.</w:t>
      </w:r>
      <w:r w:rsidR="00931C95">
        <w:rPr>
          <w:lang w:val="en-US"/>
        </w:rPr>
        <w:t>4</w:t>
      </w:r>
      <w:r w:rsidR="00931C95" w:rsidRPr="009E51A6">
        <w:rPr>
          <w:lang w:val="en-US"/>
        </w:rPr>
        <w:t>.20</w:t>
      </w:r>
      <w:r w:rsidR="00931C95">
        <w:rPr>
          <w:lang w:val="en-US"/>
        </w:rPr>
        <w:t>25</w:t>
      </w:r>
      <w:r w:rsidR="00931C95" w:rsidRPr="009E51A6">
        <w:rPr>
          <w:lang w:val="en-US"/>
        </w:rPr>
        <w:br/>
      </w:r>
      <w:r w:rsidR="00C816C1">
        <w:rPr>
          <w:b/>
          <w:bCs/>
          <w:lang w:val="en-US"/>
        </w:rPr>
        <w:t>New sections</w:t>
      </w:r>
    </w:p>
    <w:p w14:paraId="76904762" w14:textId="7F3FBEEE" w:rsidR="00931C95" w:rsidRDefault="00537B23" w:rsidP="00084B3A">
      <w:pPr>
        <w:pStyle w:val="BodyText"/>
        <w:jc w:val="left"/>
        <w:rPr>
          <w:lang w:val="en-US"/>
        </w:rPr>
      </w:pPr>
      <w:r>
        <w:rPr>
          <w:lang w:val="en-US"/>
        </w:rPr>
        <w:t>Creating a “problem vs. solution” sort of table was rather easy – this was the first section from scratch.</w:t>
      </w:r>
      <w:r w:rsidR="0025253E">
        <w:rPr>
          <w:lang w:val="en-US"/>
        </w:rPr>
        <w:t xml:space="preserve"> The html I tried to keep rather </w:t>
      </w:r>
      <w:r w:rsidR="00435F21">
        <w:rPr>
          <w:lang w:val="en-US"/>
        </w:rPr>
        <w:t>simple and</w:t>
      </w:r>
      <w:r w:rsidR="0025253E">
        <w:rPr>
          <w:lang w:val="en-US"/>
        </w:rPr>
        <w:t xml:space="preserve"> kept a similar structure as with the other sections. For styling I wanted the boxes to pop up a bit with a different background color, but otherwise kept them rather tidy and clear. The main visual element is </w:t>
      </w:r>
      <w:proofErr w:type="gramStart"/>
      <w:r w:rsidR="0025253E">
        <w:rPr>
          <w:lang w:val="en-US"/>
        </w:rPr>
        <w:t>actually the</w:t>
      </w:r>
      <w:proofErr w:type="gramEnd"/>
      <w:r w:rsidR="0025253E">
        <w:rPr>
          <w:lang w:val="en-US"/>
        </w:rPr>
        <w:t xml:space="preserve"> </w:t>
      </w:r>
      <w:r w:rsidR="001B2FD0">
        <w:rPr>
          <w:lang w:val="en-US"/>
        </w:rPr>
        <w:t xml:space="preserve">x- and checkmarks – just emojis. </w:t>
      </w:r>
      <w:r w:rsidR="00864150">
        <w:rPr>
          <w:lang w:val="en-US"/>
        </w:rPr>
        <w:t xml:space="preserve">On the same go, I also created the </w:t>
      </w:r>
      <w:proofErr w:type="gramStart"/>
      <w:r w:rsidR="00864150">
        <w:rPr>
          <w:lang w:val="en-US"/>
        </w:rPr>
        <w:t>so called</w:t>
      </w:r>
      <w:proofErr w:type="gramEnd"/>
      <w:r w:rsidR="00864150">
        <w:rPr>
          <w:lang w:val="en-US"/>
        </w:rPr>
        <w:t xml:space="preserve"> Key feature section. For that I selected relevant icons from the Font awesome similarly as in the video, which was helpful.</w:t>
      </w:r>
      <w:r w:rsidR="001B2FD0">
        <w:rPr>
          <w:lang w:val="en-US"/>
        </w:rPr>
        <w:t xml:space="preserve"> </w:t>
      </w:r>
    </w:p>
    <w:p w14:paraId="74001AE3" w14:textId="77777777" w:rsidR="00FE4830" w:rsidRDefault="00FE4830" w:rsidP="00084B3A">
      <w:pPr>
        <w:pStyle w:val="BodyText"/>
        <w:jc w:val="left"/>
        <w:rPr>
          <w:lang w:val="en-US"/>
        </w:rPr>
      </w:pPr>
    </w:p>
    <w:p w14:paraId="4709D7A3" w14:textId="16CD6531" w:rsidR="00931C95" w:rsidRDefault="00DD42E1" w:rsidP="00931C95">
      <w:pPr>
        <w:pStyle w:val="BodyText"/>
        <w:jc w:val="left"/>
        <w:rPr>
          <w:b/>
          <w:bCs/>
          <w:lang w:val="en-US"/>
        </w:rPr>
      </w:pPr>
      <w:r>
        <w:rPr>
          <w:lang w:val="en-US"/>
        </w:rPr>
        <w:t>28</w:t>
      </w:r>
      <w:r w:rsidR="00931C95" w:rsidRPr="009E51A6">
        <w:rPr>
          <w:lang w:val="en-US"/>
        </w:rPr>
        <w:t>.</w:t>
      </w:r>
      <w:r w:rsidR="00931C95">
        <w:rPr>
          <w:lang w:val="en-US"/>
        </w:rPr>
        <w:t>4</w:t>
      </w:r>
      <w:r w:rsidR="00931C95" w:rsidRPr="009E51A6">
        <w:rPr>
          <w:lang w:val="en-US"/>
        </w:rPr>
        <w:t>.20</w:t>
      </w:r>
      <w:r w:rsidR="00931C95">
        <w:rPr>
          <w:lang w:val="en-US"/>
        </w:rPr>
        <w:t>25</w:t>
      </w:r>
      <w:r w:rsidR="00931C95" w:rsidRPr="009E51A6">
        <w:rPr>
          <w:lang w:val="en-US"/>
        </w:rPr>
        <w:br/>
      </w:r>
      <w:r>
        <w:rPr>
          <w:b/>
          <w:bCs/>
          <w:lang w:val="en-US"/>
        </w:rPr>
        <w:t>Logo</w:t>
      </w:r>
      <w:r w:rsidR="0072050A">
        <w:rPr>
          <w:b/>
          <w:bCs/>
          <w:lang w:val="en-US"/>
        </w:rPr>
        <w:t xml:space="preserve"> with carousel</w:t>
      </w:r>
    </w:p>
    <w:p w14:paraId="0A645B29" w14:textId="2908A11E" w:rsidR="00931C95" w:rsidRDefault="00DD566E" w:rsidP="00084B3A">
      <w:pPr>
        <w:pStyle w:val="BodyText"/>
        <w:jc w:val="left"/>
        <w:rPr>
          <w:lang w:val="en-US"/>
        </w:rPr>
      </w:pPr>
      <w:r>
        <w:rPr>
          <w:lang w:val="en-US"/>
        </w:rPr>
        <w:t xml:space="preserve">Today I wanted to work on a reference logo selection that would be placed under the </w:t>
      </w:r>
      <w:proofErr w:type="spellStart"/>
      <w:r>
        <w:rPr>
          <w:lang w:val="en-US"/>
        </w:rPr>
        <w:t>testamonials</w:t>
      </w:r>
      <w:proofErr w:type="spellEnd"/>
      <w:r>
        <w:rPr>
          <w:lang w:val="en-US"/>
        </w:rPr>
        <w:t xml:space="preserve"> to highlight with which big companies </w:t>
      </w:r>
      <w:proofErr w:type="spellStart"/>
      <w:r>
        <w:rPr>
          <w:lang w:val="en-US"/>
        </w:rPr>
        <w:t>SmartCond</w:t>
      </w:r>
      <w:proofErr w:type="spellEnd"/>
      <w:r>
        <w:rPr>
          <w:lang w:val="en-US"/>
        </w:rPr>
        <w:t xml:space="preserve"> has worked with.</w:t>
      </w:r>
      <w:r w:rsidR="007049F7">
        <w:rPr>
          <w:lang w:val="en-US"/>
        </w:rPr>
        <w:t xml:space="preserve"> Initially, I simply created a container with images, which I</w:t>
      </w:r>
      <w:r w:rsidR="00825F0A">
        <w:rPr>
          <w:lang w:val="en-US"/>
        </w:rPr>
        <w:t xml:space="preserve"> limited</w:t>
      </w:r>
      <w:r w:rsidR="007049F7">
        <w:rPr>
          <w:lang w:val="en-US"/>
        </w:rPr>
        <w:t xml:space="preserve"> to be the same size.</w:t>
      </w:r>
      <w:r w:rsidR="002F107C">
        <w:rPr>
          <w:lang w:val="en-US"/>
        </w:rPr>
        <w:t xml:space="preserve"> Only afterwards I came up with an idea of a rolling carousel, which many sites have. I tried to find references online, but </w:t>
      </w:r>
      <w:r w:rsidR="002A0970">
        <w:rPr>
          <w:lang w:val="en-US"/>
        </w:rPr>
        <w:t xml:space="preserve">as I could not find any good ones, I tried with </w:t>
      </w:r>
      <w:proofErr w:type="spellStart"/>
      <w:r w:rsidR="002A0970">
        <w:rPr>
          <w:lang w:val="en-US"/>
        </w:rPr>
        <w:t>ChatGPT</w:t>
      </w:r>
      <w:proofErr w:type="spellEnd"/>
      <w:r w:rsidR="002A0970">
        <w:rPr>
          <w:lang w:val="en-US"/>
        </w:rPr>
        <w:t>.</w:t>
      </w:r>
      <w:r w:rsidR="00014890">
        <w:rPr>
          <w:lang w:val="en-US"/>
        </w:rPr>
        <w:t xml:space="preserve"> A couple of </w:t>
      </w:r>
      <w:r w:rsidR="00DE3A33">
        <w:rPr>
          <w:lang w:val="en-US"/>
        </w:rPr>
        <w:t>messages</w:t>
      </w:r>
      <w:r w:rsidR="00014890">
        <w:rPr>
          <w:lang w:val="en-US"/>
        </w:rPr>
        <w:t xml:space="preserve"> later, </w:t>
      </w:r>
      <w:r w:rsidR="00DE3A33">
        <w:rPr>
          <w:lang w:val="en-US"/>
        </w:rPr>
        <w:t xml:space="preserve">the logos were rolling. On the surface it looks rather simple from CSS point of </w:t>
      </w:r>
      <w:proofErr w:type="gramStart"/>
      <w:r w:rsidR="00DE3A33">
        <w:rPr>
          <w:lang w:val="en-US"/>
        </w:rPr>
        <w:t>view, but</w:t>
      </w:r>
      <w:proofErr w:type="gramEnd"/>
      <w:r w:rsidR="00DE3A33">
        <w:rPr>
          <w:lang w:val="en-US"/>
        </w:rPr>
        <w:t xml:space="preserve"> would have never known what “</w:t>
      </w:r>
      <w:proofErr w:type="spellStart"/>
      <w:r w:rsidR="00DE3A33">
        <w:rPr>
          <w:lang w:val="en-US"/>
        </w:rPr>
        <w:t>keyscroll</w:t>
      </w:r>
      <w:proofErr w:type="spellEnd"/>
      <w:r w:rsidR="00DE3A33">
        <w:rPr>
          <w:lang w:val="en-US"/>
        </w:rPr>
        <w:t xml:space="preserve">” is and how to use it. </w:t>
      </w:r>
      <w:r w:rsidR="006972AB">
        <w:rPr>
          <w:lang w:val="en-US"/>
        </w:rPr>
        <w:t xml:space="preserve">I tried a couple of </w:t>
      </w:r>
      <w:r w:rsidR="0029707B">
        <w:rPr>
          <w:lang w:val="en-US"/>
        </w:rPr>
        <w:t>edits to understand how it is made and then also modified it a bit.</w:t>
      </w:r>
      <w:r w:rsidR="009C7166">
        <w:rPr>
          <w:lang w:val="en-US"/>
        </w:rPr>
        <w:t xml:space="preserve"> Frankly, I was not sure if using </w:t>
      </w:r>
      <w:proofErr w:type="spellStart"/>
      <w:r w:rsidR="009C7166">
        <w:rPr>
          <w:lang w:val="en-US"/>
        </w:rPr>
        <w:t>ChatGPT</w:t>
      </w:r>
      <w:proofErr w:type="spellEnd"/>
      <w:r w:rsidR="009C7166">
        <w:rPr>
          <w:lang w:val="en-US"/>
        </w:rPr>
        <w:t xml:space="preserve"> is allowed on this </w:t>
      </w:r>
      <w:r w:rsidR="00CF1051">
        <w:rPr>
          <w:lang w:val="en-US"/>
        </w:rPr>
        <w:t>course but</w:t>
      </w:r>
      <w:r w:rsidR="00A03DE2">
        <w:rPr>
          <w:lang w:val="en-US"/>
        </w:rPr>
        <w:t xml:space="preserve"> could not find it to be prohibited either. </w:t>
      </w:r>
      <w:r w:rsidR="00CF1051">
        <w:rPr>
          <w:lang w:val="en-US"/>
        </w:rPr>
        <w:t xml:space="preserve">Regardless, I think </w:t>
      </w:r>
      <w:r w:rsidR="00092859">
        <w:rPr>
          <w:lang w:val="en-US"/>
        </w:rPr>
        <w:t>this</w:t>
      </w:r>
      <w:r w:rsidR="00A87969">
        <w:rPr>
          <w:lang w:val="en-US"/>
        </w:rPr>
        <w:t xml:space="preserve"> “vibe coding”</w:t>
      </w:r>
      <w:r w:rsidR="00092859">
        <w:rPr>
          <w:lang w:val="en-US"/>
        </w:rPr>
        <w:t xml:space="preserve"> is</w:t>
      </w:r>
      <w:r w:rsidR="00A87969">
        <w:rPr>
          <w:lang w:val="en-US"/>
        </w:rPr>
        <w:t xml:space="preserve"> anyways starting to kickoff properly, so wanted to try that as well. </w:t>
      </w:r>
      <w:r w:rsidR="006F0B06">
        <w:rPr>
          <w:lang w:val="en-US"/>
        </w:rPr>
        <w:t xml:space="preserve">To some extent I guess this is the future of </w:t>
      </w:r>
      <w:proofErr w:type="gramStart"/>
      <w:r w:rsidR="006F0B06">
        <w:rPr>
          <w:lang w:val="en-US"/>
        </w:rPr>
        <w:t>coding?</w:t>
      </w:r>
      <w:proofErr w:type="gramEnd"/>
      <w:r w:rsidR="006F0B06">
        <w:rPr>
          <w:lang w:val="en-US"/>
        </w:rPr>
        <w:t xml:space="preserve"> </w:t>
      </w:r>
      <w:r w:rsidR="00A87969">
        <w:rPr>
          <w:lang w:val="en-US"/>
        </w:rPr>
        <w:lastRenderedPageBreak/>
        <w:t>A</w:t>
      </w:r>
      <w:r w:rsidR="00092859">
        <w:rPr>
          <w:lang w:val="en-US"/>
        </w:rPr>
        <w:t xml:space="preserve">t </w:t>
      </w:r>
      <w:r w:rsidR="007D7C75">
        <w:rPr>
          <w:lang w:val="en-US"/>
        </w:rPr>
        <w:t xml:space="preserve">minimum used like this to enhance some minor things that you would otherwise spend hours and hours on. </w:t>
      </w:r>
      <w:r w:rsidR="0024058D">
        <w:rPr>
          <w:lang w:val="en-US"/>
        </w:rPr>
        <w:t>I guess I see it more like a tool that you can use here and there</w:t>
      </w:r>
      <w:r w:rsidR="009F1D93">
        <w:rPr>
          <w:lang w:val="en-US"/>
        </w:rPr>
        <w:t>.</w:t>
      </w:r>
    </w:p>
    <w:p w14:paraId="24A174DB" w14:textId="77777777" w:rsidR="001D0261" w:rsidRDefault="001D0261" w:rsidP="00084B3A">
      <w:pPr>
        <w:pStyle w:val="BodyText"/>
        <w:jc w:val="left"/>
        <w:rPr>
          <w:lang w:val="en-US"/>
        </w:rPr>
      </w:pPr>
    </w:p>
    <w:p w14:paraId="68D42DDF" w14:textId="6DC2C2F2" w:rsidR="00931C95" w:rsidRDefault="0034066C" w:rsidP="00931C95">
      <w:pPr>
        <w:pStyle w:val="BodyText"/>
        <w:jc w:val="left"/>
        <w:rPr>
          <w:b/>
          <w:bCs/>
          <w:lang w:val="en-US"/>
        </w:rPr>
      </w:pPr>
      <w:r>
        <w:rPr>
          <w:lang w:val="en-US"/>
        </w:rPr>
        <w:t>30</w:t>
      </w:r>
      <w:r w:rsidR="00931C95" w:rsidRPr="009E51A6">
        <w:rPr>
          <w:lang w:val="en-US"/>
        </w:rPr>
        <w:t>.</w:t>
      </w:r>
      <w:r w:rsidR="00931C95">
        <w:rPr>
          <w:lang w:val="en-US"/>
        </w:rPr>
        <w:t>4</w:t>
      </w:r>
      <w:r w:rsidR="00931C95" w:rsidRPr="009E51A6">
        <w:rPr>
          <w:lang w:val="en-US"/>
        </w:rPr>
        <w:t>.20</w:t>
      </w:r>
      <w:r w:rsidR="00931C95">
        <w:rPr>
          <w:lang w:val="en-US"/>
        </w:rPr>
        <w:t>25</w:t>
      </w:r>
      <w:r w:rsidR="00931C95" w:rsidRPr="009E51A6">
        <w:rPr>
          <w:lang w:val="en-US"/>
        </w:rPr>
        <w:br/>
      </w:r>
      <w:r w:rsidR="003D579E">
        <w:rPr>
          <w:b/>
          <w:bCs/>
          <w:lang w:val="en-US"/>
        </w:rPr>
        <w:t xml:space="preserve">FAQ &amp; final </w:t>
      </w:r>
      <w:r w:rsidR="006F0FE8">
        <w:rPr>
          <w:b/>
          <w:bCs/>
          <w:lang w:val="en-US"/>
        </w:rPr>
        <w:t>section</w:t>
      </w:r>
      <w:r w:rsidR="003D579E">
        <w:rPr>
          <w:b/>
          <w:bCs/>
          <w:lang w:val="en-US"/>
        </w:rPr>
        <w:t xml:space="preserve"> of the </w:t>
      </w:r>
      <w:r w:rsidR="000D4497">
        <w:rPr>
          <w:b/>
          <w:bCs/>
          <w:lang w:val="en-US"/>
        </w:rPr>
        <w:t>assignment</w:t>
      </w:r>
    </w:p>
    <w:p w14:paraId="6B23F7C2" w14:textId="2DA2F2BD" w:rsidR="002A13BC" w:rsidRDefault="00C05430" w:rsidP="002A13BC">
      <w:pPr>
        <w:pStyle w:val="BodyText"/>
        <w:jc w:val="left"/>
        <w:rPr>
          <w:lang w:val="en-US"/>
        </w:rPr>
      </w:pPr>
      <w:r>
        <w:rPr>
          <w:lang w:val="en-US"/>
        </w:rPr>
        <w:t>I had left behind the last</w:t>
      </w:r>
      <w:r w:rsidR="00027081">
        <w:rPr>
          <w:lang w:val="en-US"/>
        </w:rPr>
        <w:t xml:space="preserve"> actual</w:t>
      </w:r>
      <w:r>
        <w:rPr>
          <w:lang w:val="en-US"/>
        </w:rPr>
        <w:t xml:space="preserve"> section of the assignment, which was the</w:t>
      </w:r>
      <w:r w:rsidR="002A13BC">
        <w:rPr>
          <w:lang w:val="en-US"/>
        </w:rPr>
        <w:t xml:space="preserve"> FAQ section</w:t>
      </w:r>
      <w:r w:rsidR="006F63D3">
        <w:rPr>
          <w:lang w:val="en-US"/>
        </w:rPr>
        <w:t>. It was partly because I was eager to jump on with the project and partly because I found the JavaScript to be slightly intimidating.</w:t>
      </w:r>
      <w:r w:rsidR="0089585C">
        <w:rPr>
          <w:lang w:val="en-US"/>
        </w:rPr>
        <w:t xml:space="preserve"> Luckily, it wasn’t that hard, but </w:t>
      </w:r>
      <w:proofErr w:type="gramStart"/>
      <w:r w:rsidR="0089585C">
        <w:rPr>
          <w:lang w:val="en-US"/>
        </w:rPr>
        <w:t>definitely more</w:t>
      </w:r>
      <w:proofErr w:type="gramEnd"/>
      <w:r w:rsidR="0089585C">
        <w:rPr>
          <w:lang w:val="en-US"/>
        </w:rPr>
        <w:t xml:space="preserve"> difficult than the HTML and CSS in my opinion.</w:t>
      </w:r>
      <w:r w:rsidR="001D1937">
        <w:rPr>
          <w:lang w:val="en-US"/>
        </w:rPr>
        <w:t xml:space="preserve"> It did help to understand what all goes into sections like this on other webpages – quite a bit of work on </w:t>
      </w:r>
      <w:r w:rsidR="009C58FD">
        <w:rPr>
          <w:lang w:val="en-US"/>
        </w:rPr>
        <w:t xml:space="preserve">making the interactive parts work nicely. I learned how to basically structure the different parts </w:t>
      </w:r>
      <w:r w:rsidR="00FD78DF">
        <w:rPr>
          <w:lang w:val="en-US"/>
        </w:rPr>
        <w:t>and take in consideration which elements to work on. There is much more logic required whereas HTML and CSS are about the content and how it looks</w:t>
      </w:r>
      <w:r w:rsidR="005D100B">
        <w:rPr>
          <w:lang w:val="en-US"/>
        </w:rPr>
        <w:t>.</w:t>
      </w:r>
    </w:p>
    <w:p w14:paraId="43DF5DF2" w14:textId="77777777" w:rsidR="002A13BC" w:rsidRDefault="002A13BC" w:rsidP="00084B3A">
      <w:pPr>
        <w:pStyle w:val="BodyText"/>
        <w:jc w:val="left"/>
        <w:rPr>
          <w:lang w:val="en-US"/>
        </w:rPr>
      </w:pPr>
    </w:p>
    <w:p w14:paraId="75AA03DE" w14:textId="7F3E3B76" w:rsidR="00931C95" w:rsidRDefault="005D1EC6" w:rsidP="00931C95">
      <w:pPr>
        <w:pStyle w:val="BodyText"/>
        <w:jc w:val="left"/>
        <w:rPr>
          <w:b/>
          <w:bCs/>
          <w:lang w:val="en-US"/>
        </w:rPr>
      </w:pPr>
      <w:r>
        <w:rPr>
          <w:lang w:val="en-US"/>
        </w:rPr>
        <w:t>3</w:t>
      </w:r>
      <w:r w:rsidR="00931C95" w:rsidRPr="009E51A6">
        <w:rPr>
          <w:lang w:val="en-US"/>
        </w:rPr>
        <w:t>.</w:t>
      </w:r>
      <w:r>
        <w:rPr>
          <w:lang w:val="en-US"/>
        </w:rPr>
        <w:t>5</w:t>
      </w:r>
      <w:r w:rsidR="00931C95" w:rsidRPr="009E51A6">
        <w:rPr>
          <w:lang w:val="en-US"/>
        </w:rPr>
        <w:t>.20</w:t>
      </w:r>
      <w:r w:rsidR="00931C95">
        <w:rPr>
          <w:lang w:val="en-US"/>
        </w:rPr>
        <w:t>25</w:t>
      </w:r>
      <w:r w:rsidR="00931C95" w:rsidRPr="009E51A6">
        <w:rPr>
          <w:lang w:val="en-US"/>
        </w:rPr>
        <w:br/>
      </w:r>
      <w:r w:rsidR="008F0E62">
        <w:rPr>
          <w:b/>
          <w:bCs/>
          <w:lang w:val="en-US"/>
        </w:rPr>
        <w:t>Back to own project: p</w:t>
      </w:r>
      <w:r w:rsidR="00BE03B0">
        <w:rPr>
          <w:b/>
          <w:bCs/>
          <w:lang w:val="en-US"/>
        </w:rPr>
        <w:t>ricing</w:t>
      </w:r>
    </w:p>
    <w:p w14:paraId="6266032B" w14:textId="64E99CF7" w:rsidR="000708CE" w:rsidRDefault="00EA355A" w:rsidP="00084B3A">
      <w:pPr>
        <w:pStyle w:val="BodyText"/>
        <w:jc w:val="left"/>
        <w:rPr>
          <w:lang w:val="en-US"/>
        </w:rPr>
      </w:pPr>
      <w:r>
        <w:rPr>
          <w:lang w:val="en-US"/>
        </w:rPr>
        <w:t xml:space="preserve">For the pricing cards </w:t>
      </w:r>
      <w:r w:rsidR="00115802">
        <w:rPr>
          <w:lang w:val="en-US"/>
        </w:rPr>
        <w:t>of my own project</w:t>
      </w:r>
      <w:r w:rsidR="00377537">
        <w:rPr>
          <w:lang w:val="en-US"/>
        </w:rPr>
        <w:t>,</w:t>
      </w:r>
      <w:r w:rsidR="00115802">
        <w:rPr>
          <w:lang w:val="en-US"/>
        </w:rPr>
        <w:t xml:space="preserve"> </w:t>
      </w:r>
      <w:r>
        <w:rPr>
          <w:lang w:val="en-US"/>
        </w:rPr>
        <w:t xml:space="preserve">I </w:t>
      </w:r>
      <w:r w:rsidR="00377537">
        <w:rPr>
          <w:lang w:val="en-US"/>
        </w:rPr>
        <w:t xml:space="preserve">also </w:t>
      </w:r>
      <w:r>
        <w:rPr>
          <w:lang w:val="en-US"/>
        </w:rPr>
        <w:t>wanted to do more edits but keep the similar look and field. I chose to go for three options and name them according to the colors on the webpage</w:t>
      </w:r>
      <w:r w:rsidR="003F5C15">
        <w:rPr>
          <w:lang w:val="en-US"/>
        </w:rPr>
        <w:t xml:space="preserve">. </w:t>
      </w:r>
      <w:r w:rsidR="00AA4098">
        <w:rPr>
          <w:lang w:val="en-US"/>
        </w:rPr>
        <w:t xml:space="preserve">I created different </w:t>
      </w:r>
      <w:proofErr w:type="gramStart"/>
      <w:r w:rsidR="00AA4098">
        <w:rPr>
          <w:lang w:val="en-US"/>
        </w:rPr>
        <w:t>amount</w:t>
      </w:r>
      <w:proofErr w:type="gramEnd"/>
      <w:r w:rsidR="00AA4098">
        <w:rPr>
          <w:lang w:val="en-US"/>
        </w:rPr>
        <w:t xml:space="preserve"> of rows to make it visual that you get more when you pay more, but I actually never found out whether it’s a “robust” method to add empty lines or should I have done that differently</w:t>
      </w:r>
      <w:r w:rsidR="00AF32C4">
        <w:rPr>
          <w:lang w:val="en-US"/>
        </w:rPr>
        <w:t>. Seems to work even on smaller screens</w:t>
      </w:r>
      <w:r w:rsidR="00AA4098">
        <w:rPr>
          <w:lang w:val="en-US"/>
        </w:rPr>
        <w:t xml:space="preserve">. </w:t>
      </w:r>
      <w:r w:rsidR="003F5C15">
        <w:rPr>
          <w:lang w:val="en-US"/>
        </w:rPr>
        <w:t xml:space="preserve">With the grid I learned a lot about how to align thing smoothly and use coloring at different places on the boxes. </w:t>
      </w:r>
    </w:p>
    <w:p w14:paraId="721DA315" w14:textId="77777777" w:rsidR="00D92B9D" w:rsidRDefault="00D92B9D" w:rsidP="00084B3A">
      <w:pPr>
        <w:pStyle w:val="BodyText"/>
        <w:jc w:val="left"/>
        <w:rPr>
          <w:lang w:val="en-US"/>
        </w:rPr>
      </w:pPr>
    </w:p>
    <w:p w14:paraId="6525C957" w14:textId="42CD9835" w:rsidR="00931C95" w:rsidRDefault="00BC3EFF" w:rsidP="00084B3A">
      <w:pPr>
        <w:pStyle w:val="BodyText"/>
        <w:jc w:val="left"/>
        <w:rPr>
          <w:lang w:val="en-US"/>
        </w:rPr>
      </w:pPr>
      <w:r>
        <w:rPr>
          <w:lang w:val="en-US"/>
        </w:rPr>
        <w:t>My wife – because of course I showed this to her proudly – suggested that I should do a “popular” tag instead of just writing that into the header.</w:t>
      </w:r>
      <w:r w:rsidR="007711BF">
        <w:rPr>
          <w:lang w:val="en-US"/>
        </w:rPr>
        <w:t xml:space="preserve"> This </w:t>
      </w:r>
      <w:proofErr w:type="gramStart"/>
      <w:r w:rsidR="007711BF">
        <w:rPr>
          <w:lang w:val="en-US"/>
        </w:rPr>
        <w:t>actually taught</w:t>
      </w:r>
      <w:proofErr w:type="gramEnd"/>
      <w:r w:rsidR="007711BF">
        <w:rPr>
          <w:lang w:val="en-US"/>
        </w:rPr>
        <w:t xml:space="preserve"> me a bunch of things regarding the positioning. </w:t>
      </w:r>
      <w:r w:rsidR="003417BE">
        <w:rPr>
          <w:lang w:val="en-US"/>
        </w:rPr>
        <w:t xml:space="preserve">Final touch I found </w:t>
      </w:r>
      <w:r w:rsidR="008E68BA">
        <w:rPr>
          <w:lang w:val="en-US"/>
        </w:rPr>
        <w:t>out about later</w:t>
      </w:r>
      <w:r w:rsidR="003417BE">
        <w:rPr>
          <w:lang w:val="en-US"/>
        </w:rPr>
        <w:t xml:space="preserve">: how to make the nice little </w:t>
      </w:r>
      <w:r w:rsidR="006B3CD9">
        <w:rPr>
          <w:lang w:val="en-US"/>
        </w:rPr>
        <w:t>twist</w:t>
      </w:r>
      <w:r w:rsidR="003417BE">
        <w:rPr>
          <w:lang w:val="en-US"/>
        </w:rPr>
        <w:t xml:space="preserve"> using transform: rotate</w:t>
      </w:r>
      <w:r w:rsidR="00AA4098">
        <w:rPr>
          <w:lang w:val="en-US"/>
        </w:rPr>
        <w:t xml:space="preserve">. </w:t>
      </w:r>
      <w:r w:rsidR="003417BE">
        <w:rPr>
          <w:lang w:val="en-US"/>
        </w:rPr>
        <w:t xml:space="preserve"> </w:t>
      </w:r>
    </w:p>
    <w:p w14:paraId="1EF83B5C" w14:textId="77777777" w:rsidR="00CE34A5" w:rsidRDefault="00CE34A5">
      <w:pPr>
        <w:rPr>
          <w:lang w:val="en-US"/>
        </w:rPr>
      </w:pPr>
      <w:r>
        <w:rPr>
          <w:lang w:val="en-US"/>
        </w:rPr>
        <w:br w:type="page"/>
      </w:r>
    </w:p>
    <w:p w14:paraId="31DF1017" w14:textId="6BF7DD78" w:rsidR="00854F4D" w:rsidRDefault="0045514D" w:rsidP="00854F4D">
      <w:pPr>
        <w:pStyle w:val="BodyText"/>
        <w:jc w:val="left"/>
        <w:rPr>
          <w:b/>
          <w:bCs/>
          <w:lang w:val="en-US"/>
        </w:rPr>
      </w:pPr>
      <w:r>
        <w:rPr>
          <w:lang w:val="en-US"/>
        </w:rPr>
        <w:lastRenderedPageBreak/>
        <w:t>4</w:t>
      </w:r>
      <w:r w:rsidR="00854F4D" w:rsidRPr="009E51A6">
        <w:rPr>
          <w:lang w:val="en-US"/>
        </w:rPr>
        <w:t>.</w:t>
      </w:r>
      <w:r w:rsidR="005D1EC6">
        <w:rPr>
          <w:lang w:val="en-US"/>
        </w:rPr>
        <w:t>5</w:t>
      </w:r>
      <w:r w:rsidR="00854F4D" w:rsidRPr="009E51A6">
        <w:rPr>
          <w:lang w:val="en-US"/>
        </w:rPr>
        <w:t>.20</w:t>
      </w:r>
      <w:r w:rsidR="00854F4D">
        <w:rPr>
          <w:lang w:val="en-US"/>
        </w:rPr>
        <w:t>25</w:t>
      </w:r>
      <w:r w:rsidR="00854F4D" w:rsidRPr="009E51A6">
        <w:rPr>
          <w:lang w:val="en-US"/>
        </w:rPr>
        <w:br/>
      </w:r>
      <w:r w:rsidR="00B55768">
        <w:rPr>
          <w:b/>
          <w:bCs/>
          <w:lang w:val="en-US"/>
        </w:rPr>
        <w:t>Footer</w:t>
      </w:r>
    </w:p>
    <w:p w14:paraId="55791021" w14:textId="479EE31D" w:rsidR="00B55768" w:rsidRDefault="00B55768" w:rsidP="00B55768">
      <w:pPr>
        <w:pStyle w:val="BodyText"/>
        <w:jc w:val="left"/>
        <w:rPr>
          <w:lang w:val="en-US"/>
        </w:rPr>
      </w:pPr>
      <w:r>
        <w:rPr>
          <w:lang w:val="en-US"/>
        </w:rPr>
        <w:t xml:space="preserve">Today I worked </w:t>
      </w:r>
      <w:r w:rsidR="007A6C2F">
        <w:rPr>
          <w:lang w:val="en-US"/>
        </w:rPr>
        <w:t>on the final section</w:t>
      </w:r>
      <w:r w:rsidR="00CE34A5">
        <w:rPr>
          <w:lang w:val="en-US"/>
        </w:rPr>
        <w:t xml:space="preserve"> of my project</w:t>
      </w:r>
      <w:r w:rsidR="007A6C2F">
        <w:rPr>
          <w:lang w:val="en-US"/>
        </w:rPr>
        <w:t xml:space="preserve">: the footer. Here, I didn’t do anything super fancy, just enhanced the </w:t>
      </w:r>
      <w:r w:rsidR="009617F4">
        <w:rPr>
          <w:lang w:val="en-US"/>
        </w:rPr>
        <w:t xml:space="preserve">footer of the </w:t>
      </w:r>
      <w:r w:rsidR="00A21888">
        <w:rPr>
          <w:lang w:val="en-US"/>
        </w:rPr>
        <w:t>assignment,</w:t>
      </w:r>
      <w:r w:rsidR="009617F4">
        <w:rPr>
          <w:lang w:val="en-US"/>
        </w:rPr>
        <w:t xml:space="preserve"> and made some small changes on the layout</w:t>
      </w:r>
      <w:r w:rsidR="005F7009">
        <w:rPr>
          <w:lang w:val="en-US"/>
        </w:rPr>
        <w:t>. Couldn’t really come up with any</w:t>
      </w:r>
      <w:r w:rsidR="009F6986">
        <w:rPr>
          <w:lang w:val="en-US"/>
        </w:rPr>
        <w:t>thing more special even after checking out other web pages as reference.</w:t>
      </w:r>
    </w:p>
    <w:p w14:paraId="6C774485" w14:textId="77777777" w:rsidR="003F459F" w:rsidRDefault="003F459F" w:rsidP="00B55768">
      <w:pPr>
        <w:pStyle w:val="BodyText"/>
        <w:jc w:val="left"/>
        <w:rPr>
          <w:lang w:val="en-US"/>
        </w:rPr>
      </w:pPr>
    </w:p>
    <w:p w14:paraId="7EB0A8D8" w14:textId="32BB092C" w:rsidR="00753F0D" w:rsidRDefault="00172DA1" w:rsidP="00753F0D">
      <w:pPr>
        <w:pStyle w:val="BodyText"/>
        <w:jc w:val="left"/>
        <w:rPr>
          <w:b/>
          <w:bCs/>
          <w:lang w:val="en-US"/>
        </w:rPr>
      </w:pPr>
      <w:r>
        <w:rPr>
          <w:lang w:val="en-US"/>
        </w:rPr>
        <w:t>5</w:t>
      </w:r>
      <w:r w:rsidR="00753F0D" w:rsidRPr="009E51A6">
        <w:rPr>
          <w:lang w:val="en-US"/>
        </w:rPr>
        <w:t>.</w:t>
      </w:r>
      <w:r w:rsidR="005D1EC6">
        <w:rPr>
          <w:lang w:val="en-US"/>
        </w:rPr>
        <w:t>5</w:t>
      </w:r>
      <w:r w:rsidR="00753F0D" w:rsidRPr="009E51A6">
        <w:rPr>
          <w:lang w:val="en-US"/>
        </w:rPr>
        <w:t>.20</w:t>
      </w:r>
      <w:r w:rsidR="00753F0D">
        <w:rPr>
          <w:lang w:val="en-US"/>
        </w:rPr>
        <w:t>25</w:t>
      </w:r>
      <w:r w:rsidR="00753F0D" w:rsidRPr="009E51A6">
        <w:rPr>
          <w:lang w:val="en-US"/>
        </w:rPr>
        <w:br/>
      </w:r>
      <w:r w:rsidR="00753F0D">
        <w:rPr>
          <w:b/>
          <w:bCs/>
          <w:lang w:val="en-US"/>
        </w:rPr>
        <w:t>Small fixes</w:t>
      </w:r>
    </w:p>
    <w:p w14:paraId="5F374BE0" w14:textId="23A36D66" w:rsidR="00260EF5" w:rsidRDefault="003A68E7" w:rsidP="00B55768">
      <w:pPr>
        <w:pStyle w:val="BodyText"/>
        <w:jc w:val="left"/>
        <w:rPr>
          <w:lang w:val="en-US"/>
        </w:rPr>
      </w:pPr>
      <w:r>
        <w:rPr>
          <w:lang w:val="en-US"/>
        </w:rPr>
        <w:t xml:space="preserve">Dear learning diary, now I’m starting to get </w:t>
      </w:r>
      <w:proofErr w:type="gramStart"/>
      <w:r>
        <w:rPr>
          <w:lang w:val="en-US"/>
        </w:rPr>
        <w:t>pretty happy</w:t>
      </w:r>
      <w:proofErr w:type="gramEnd"/>
      <w:r>
        <w:rPr>
          <w:lang w:val="en-US"/>
        </w:rPr>
        <w:t xml:space="preserve"> with the </w:t>
      </w:r>
      <w:r w:rsidR="0051337C">
        <w:rPr>
          <w:lang w:val="en-US"/>
        </w:rPr>
        <w:t xml:space="preserve">end result. </w:t>
      </w:r>
      <w:r w:rsidR="005A3DCA">
        <w:rPr>
          <w:lang w:val="en-US"/>
        </w:rPr>
        <w:t xml:space="preserve">While </w:t>
      </w:r>
      <w:r w:rsidR="006F0FE8">
        <w:rPr>
          <w:lang w:val="en-US"/>
        </w:rPr>
        <w:t>doing the</w:t>
      </w:r>
      <w:r w:rsidR="005A3DCA">
        <w:rPr>
          <w:lang w:val="en-US"/>
        </w:rPr>
        <w:t xml:space="preserve"> Mobile responsiveness </w:t>
      </w:r>
      <w:r w:rsidR="006F0FE8">
        <w:rPr>
          <w:lang w:val="en-US"/>
        </w:rPr>
        <w:t>part of the assignment</w:t>
      </w:r>
      <w:r w:rsidR="00012F0A">
        <w:rPr>
          <w:lang w:val="en-US"/>
        </w:rPr>
        <w:t xml:space="preserve"> I simultaneously worked on my own project.</w:t>
      </w:r>
      <w:r w:rsidR="00561D8C">
        <w:rPr>
          <w:lang w:val="en-US"/>
        </w:rPr>
        <w:t xml:space="preserve"> It did not have many of the issues that were covered in the video as I have a bit of a different things on my page, so did not have to do as many changes here.</w:t>
      </w:r>
      <w:r w:rsidR="00260EF5">
        <w:rPr>
          <w:lang w:val="en-US"/>
        </w:rPr>
        <w:t xml:space="preserve"> Yet, I did fix some of the alignment of the text on max 670 </w:t>
      </w:r>
      <w:proofErr w:type="spellStart"/>
      <w:r w:rsidR="00260EF5">
        <w:rPr>
          <w:lang w:val="en-US"/>
        </w:rPr>
        <w:t>px</w:t>
      </w:r>
      <w:proofErr w:type="spellEnd"/>
      <w:r w:rsidR="00260EF5">
        <w:rPr>
          <w:lang w:val="en-US"/>
        </w:rPr>
        <w:t xml:space="preserve"> </w:t>
      </w:r>
      <w:proofErr w:type="gramStart"/>
      <w:r w:rsidR="00260EF5">
        <w:rPr>
          <w:lang w:val="en-US"/>
        </w:rPr>
        <w:t>screen, and</w:t>
      </w:r>
      <w:proofErr w:type="gramEnd"/>
      <w:r w:rsidR="00260EF5">
        <w:rPr>
          <w:lang w:val="en-US"/>
        </w:rPr>
        <w:t xml:space="preserve"> made all relevant sections to appear as one column on smaller screens. At 960 </w:t>
      </w:r>
      <w:proofErr w:type="spellStart"/>
      <w:r w:rsidR="00260EF5">
        <w:rPr>
          <w:lang w:val="en-US"/>
        </w:rPr>
        <w:t>px</w:t>
      </w:r>
      <w:proofErr w:type="spellEnd"/>
      <w:r w:rsidR="00260EF5">
        <w:rPr>
          <w:lang w:val="en-US"/>
        </w:rPr>
        <w:t xml:space="preserve"> and below I also did some changes to make the background image nicely responsive and the </w:t>
      </w:r>
      <w:r w:rsidR="00EB2217">
        <w:rPr>
          <w:lang w:val="en-US"/>
        </w:rPr>
        <w:t>so-called</w:t>
      </w:r>
      <w:r w:rsidR="00260EF5">
        <w:rPr>
          <w:lang w:val="en-US"/>
        </w:rPr>
        <w:t xml:space="preserve"> problem and solution part to be on top of each other (rather than side by side).</w:t>
      </w:r>
    </w:p>
    <w:p w14:paraId="16EC957D" w14:textId="06EFC490" w:rsidR="00721E31" w:rsidRDefault="00721E31" w:rsidP="00B55768">
      <w:pPr>
        <w:pStyle w:val="BodyText"/>
        <w:jc w:val="left"/>
        <w:rPr>
          <w:lang w:val="en-US"/>
        </w:rPr>
      </w:pPr>
      <w:r>
        <w:rPr>
          <w:lang w:val="en-US"/>
        </w:rPr>
        <w:t xml:space="preserve">Today </w:t>
      </w:r>
      <w:r>
        <w:rPr>
          <w:lang w:val="en-US"/>
        </w:rPr>
        <w:t>I also cleaned up the code quite a bit, trying</w:t>
      </w:r>
      <w:r>
        <w:rPr>
          <w:lang w:val="en-US"/>
        </w:rPr>
        <w:t xml:space="preserve"> to get things neatly aligned and remove redundant comments and whatnot.</w:t>
      </w:r>
    </w:p>
    <w:p w14:paraId="04ED8D57" w14:textId="77777777" w:rsidR="00BA5F0E" w:rsidRDefault="00BA5F0E" w:rsidP="00B55768">
      <w:pPr>
        <w:pStyle w:val="BodyText"/>
        <w:jc w:val="left"/>
        <w:rPr>
          <w:lang w:val="en-US"/>
        </w:rPr>
      </w:pPr>
    </w:p>
    <w:p w14:paraId="37EA6CCF" w14:textId="15982C4B" w:rsidR="00BA5F0E" w:rsidRDefault="00EC6BC8" w:rsidP="00BA5F0E">
      <w:pPr>
        <w:pStyle w:val="BodyText"/>
        <w:jc w:val="left"/>
        <w:rPr>
          <w:b/>
          <w:bCs/>
          <w:lang w:val="en-US"/>
        </w:rPr>
      </w:pPr>
      <w:r>
        <w:rPr>
          <w:lang w:val="en-US"/>
        </w:rPr>
        <w:t>6</w:t>
      </w:r>
      <w:r w:rsidR="00BA5F0E" w:rsidRPr="009E51A6">
        <w:rPr>
          <w:lang w:val="en-US"/>
        </w:rPr>
        <w:t>.</w:t>
      </w:r>
      <w:r w:rsidR="00BA5F0E">
        <w:rPr>
          <w:lang w:val="en-US"/>
        </w:rPr>
        <w:t>5</w:t>
      </w:r>
      <w:r w:rsidR="00BA5F0E" w:rsidRPr="009E51A6">
        <w:rPr>
          <w:lang w:val="en-US"/>
        </w:rPr>
        <w:t>.20</w:t>
      </w:r>
      <w:r w:rsidR="00BA5F0E">
        <w:rPr>
          <w:lang w:val="en-US"/>
        </w:rPr>
        <w:t>25</w:t>
      </w:r>
      <w:r w:rsidR="00BA5F0E" w:rsidRPr="009E51A6">
        <w:rPr>
          <w:lang w:val="en-US"/>
        </w:rPr>
        <w:br/>
      </w:r>
      <w:r>
        <w:rPr>
          <w:b/>
          <w:bCs/>
          <w:lang w:val="en-US"/>
        </w:rPr>
        <w:t>Deployment</w:t>
      </w:r>
    </w:p>
    <w:p w14:paraId="6E3BF437" w14:textId="2C73AEBC" w:rsidR="004809BA" w:rsidRDefault="00AD798D" w:rsidP="00B55768">
      <w:pPr>
        <w:pStyle w:val="BodyText"/>
        <w:jc w:val="left"/>
        <w:rPr>
          <w:lang w:val="en-US"/>
        </w:rPr>
      </w:pPr>
      <w:r>
        <w:rPr>
          <w:lang w:val="en-US"/>
        </w:rPr>
        <w:t xml:space="preserve">Now, I followed the deployment videos and finally managed to deploy the </w:t>
      </w:r>
      <w:r w:rsidR="00F00908">
        <w:rPr>
          <w:lang w:val="en-US"/>
        </w:rPr>
        <w:t>websit</w:t>
      </w:r>
      <w:r w:rsidR="005B58C9">
        <w:rPr>
          <w:lang w:val="en-US"/>
        </w:rPr>
        <w:t xml:space="preserve">e. It’s already soon a month since I started with the git installations etc., so I cannot now </w:t>
      </w:r>
      <w:r w:rsidR="005978F7">
        <w:rPr>
          <w:lang w:val="en-US"/>
        </w:rPr>
        <w:t xml:space="preserve">surely say what all I have even installed on my computer, but finally the easiest way was to go for the in-built source control in VS Code. I had to figure out some parts on my own, but at least I managed to get the repository created and followed the deployment video to </w:t>
      </w:r>
      <w:proofErr w:type="gramStart"/>
      <w:r w:rsidR="005978F7">
        <w:rPr>
          <w:lang w:val="en-US"/>
        </w:rPr>
        <w:t>get also</w:t>
      </w:r>
      <w:proofErr w:type="gramEnd"/>
      <w:r w:rsidR="005978F7">
        <w:rPr>
          <w:lang w:val="en-US"/>
        </w:rPr>
        <w:t xml:space="preserve"> the pages to work.</w:t>
      </w:r>
    </w:p>
    <w:p w14:paraId="40D21B6D" w14:textId="77777777" w:rsidR="00591FBD" w:rsidRDefault="00591FBD" w:rsidP="00B55768">
      <w:pPr>
        <w:pStyle w:val="BodyText"/>
        <w:jc w:val="left"/>
        <w:rPr>
          <w:lang w:val="en-US"/>
        </w:rPr>
      </w:pPr>
    </w:p>
    <w:p w14:paraId="66A0B025" w14:textId="2BCD86F2" w:rsidR="005B58C9" w:rsidRDefault="005B58C9" w:rsidP="005B58C9">
      <w:pPr>
        <w:pStyle w:val="BodyText"/>
        <w:jc w:val="left"/>
        <w:rPr>
          <w:lang w:val="en-US"/>
        </w:rPr>
      </w:pPr>
      <w:r>
        <w:rPr>
          <w:lang w:val="en-US"/>
        </w:rPr>
        <w:t>I stupidly named my folder for the project</w:t>
      </w:r>
      <w:r>
        <w:rPr>
          <w:lang w:val="en-US"/>
        </w:rPr>
        <w:t xml:space="preserve"> at the start as</w:t>
      </w:r>
      <w:r>
        <w:rPr>
          <w:lang w:val="en-US"/>
        </w:rPr>
        <w:t xml:space="preserve"> “</w:t>
      </w:r>
      <w:proofErr w:type="spellStart"/>
      <w:r>
        <w:rPr>
          <w:lang w:val="en-US"/>
        </w:rPr>
        <w:t>css</w:t>
      </w:r>
      <w:proofErr w:type="spellEnd"/>
      <w:proofErr w:type="gramStart"/>
      <w:r>
        <w:rPr>
          <w:lang w:val="en-US"/>
        </w:rPr>
        <w:t>”</w:t>
      </w:r>
      <w:r>
        <w:rPr>
          <w:lang w:val="en-US"/>
        </w:rPr>
        <w:t>, and</w:t>
      </w:r>
      <w:proofErr w:type="gramEnd"/>
      <w:r>
        <w:rPr>
          <w:lang w:val="en-US"/>
        </w:rPr>
        <w:t xml:space="preserve"> cannot figure out what all needs to be changed in order for everything still work. So now the repository is called </w:t>
      </w:r>
      <w:r>
        <w:rPr>
          <w:lang w:val="en-US"/>
        </w:rPr>
        <w:lastRenderedPageBreak/>
        <w:t>“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>”</w:t>
      </w:r>
      <w:r w:rsidR="00591FBD">
        <w:rPr>
          <w:lang w:val="en-US"/>
        </w:rPr>
        <w:t xml:space="preserve">, and it’s even on the </w:t>
      </w:r>
      <w:proofErr w:type="spellStart"/>
      <w:r w:rsidR="00591FBD">
        <w:rPr>
          <w:lang w:val="en-US"/>
        </w:rPr>
        <w:t>url</w:t>
      </w:r>
      <w:proofErr w:type="spellEnd"/>
      <w:r w:rsidR="00591FBD">
        <w:rPr>
          <w:lang w:val="en-US"/>
        </w:rPr>
        <w:t xml:space="preserve"> (</w:t>
      </w:r>
      <w:hyperlink r:id="rId10" w:history="1">
        <w:r w:rsidR="00591FBD" w:rsidRPr="00D6031F">
          <w:rPr>
            <w:rStyle w:val="Hyperlink"/>
            <w:lang w:val="en-US"/>
          </w:rPr>
          <w:t>https://climbingseas2o.github.io/css/</w:t>
        </w:r>
      </w:hyperlink>
      <w:r w:rsidR="00591FBD">
        <w:rPr>
          <w:lang w:val="en-US"/>
        </w:rPr>
        <w:t>). B</w:t>
      </w:r>
      <w:r>
        <w:rPr>
          <w:lang w:val="en-US"/>
        </w:rPr>
        <w:t>ut on the bright side, at least I won’t make that mistake again</w:t>
      </w:r>
      <w:r w:rsidR="00591FBD">
        <w:rPr>
          <w:lang w:val="en-US"/>
        </w:rPr>
        <w:t>!</w:t>
      </w:r>
    </w:p>
    <w:p w14:paraId="5C52A9BD" w14:textId="77777777" w:rsidR="00FC73B6" w:rsidRDefault="00FC73B6" w:rsidP="005B58C9">
      <w:pPr>
        <w:pStyle w:val="BodyText"/>
        <w:jc w:val="left"/>
        <w:rPr>
          <w:lang w:val="en-US"/>
        </w:rPr>
      </w:pPr>
    </w:p>
    <w:p w14:paraId="32F7AE44" w14:textId="4BD51C87" w:rsidR="00FC73B6" w:rsidRDefault="00FC73B6" w:rsidP="005B58C9">
      <w:pPr>
        <w:pStyle w:val="BodyText"/>
        <w:jc w:val="left"/>
        <w:rPr>
          <w:lang w:val="en-US"/>
        </w:rPr>
      </w:pPr>
      <w:r>
        <w:rPr>
          <w:lang w:val="en-US"/>
        </w:rPr>
        <w:t>7.5.2025</w:t>
      </w:r>
    </w:p>
    <w:p w14:paraId="24AB1E72" w14:textId="752C7FAB" w:rsidR="00FC73B6" w:rsidRPr="00FC73B6" w:rsidRDefault="00FC73B6" w:rsidP="005B58C9">
      <w:pPr>
        <w:pStyle w:val="BodyText"/>
        <w:jc w:val="left"/>
        <w:rPr>
          <w:b/>
          <w:bCs/>
          <w:lang w:val="en-US"/>
        </w:rPr>
      </w:pPr>
      <w:r w:rsidRPr="00FC73B6">
        <w:rPr>
          <w:b/>
          <w:bCs/>
          <w:lang w:val="en-US"/>
        </w:rPr>
        <w:t>Video</w:t>
      </w:r>
      <w:r w:rsidR="00C96A60">
        <w:rPr>
          <w:b/>
          <w:bCs/>
          <w:lang w:val="en-US"/>
        </w:rPr>
        <w:t xml:space="preserve"> try</w:t>
      </w:r>
      <w:r w:rsidRPr="00FC73B6">
        <w:rPr>
          <w:b/>
          <w:bCs/>
          <w:lang w:val="en-US"/>
        </w:rPr>
        <w:t xml:space="preserve"> and </w:t>
      </w:r>
      <w:proofErr w:type="gramStart"/>
      <w:r w:rsidRPr="00FC73B6">
        <w:rPr>
          <w:b/>
          <w:bCs/>
          <w:lang w:val="en-US"/>
        </w:rPr>
        <w:t>fixes</w:t>
      </w:r>
      <w:proofErr w:type="gramEnd"/>
    </w:p>
    <w:p w14:paraId="036F79CF" w14:textId="6170630E" w:rsidR="005B58C9" w:rsidRDefault="00FC73B6" w:rsidP="00B55768">
      <w:pPr>
        <w:pStyle w:val="BodyText"/>
        <w:jc w:val="left"/>
        <w:rPr>
          <w:lang w:val="en-US"/>
        </w:rPr>
      </w:pPr>
      <w:r>
        <w:rPr>
          <w:lang w:val="en-US"/>
        </w:rPr>
        <w:t xml:space="preserve">I already started to </w:t>
      </w:r>
      <w:r w:rsidR="00AB5FA7">
        <w:rPr>
          <w:lang w:val="en-US"/>
        </w:rPr>
        <w:t>record</w:t>
      </w:r>
      <w:r>
        <w:rPr>
          <w:lang w:val="en-US"/>
        </w:rPr>
        <w:t xml:space="preserve"> my video, but then noticed an annoying thing</w:t>
      </w:r>
      <w:r w:rsidR="00721E31">
        <w:rPr>
          <w:lang w:val="en-US"/>
        </w:rPr>
        <w:t xml:space="preserve">: </w:t>
      </w:r>
      <w:r>
        <w:rPr>
          <w:lang w:val="en-US"/>
        </w:rPr>
        <w:t xml:space="preserve">all of a </w:t>
      </w:r>
      <w:proofErr w:type="gramStart"/>
      <w:r>
        <w:rPr>
          <w:lang w:val="en-US"/>
        </w:rPr>
        <w:t>sudden</w:t>
      </w:r>
      <w:proofErr w:type="gramEnd"/>
      <w:r>
        <w:rPr>
          <w:lang w:val="en-US"/>
        </w:rPr>
        <w:t xml:space="preserve"> the hero </w:t>
      </w:r>
      <w:r w:rsidR="005D49E3">
        <w:rPr>
          <w:lang w:val="en-US"/>
        </w:rPr>
        <w:t>title goes under the navbar when having a smaller screen.</w:t>
      </w:r>
      <w:r w:rsidR="006569EB">
        <w:rPr>
          <w:lang w:val="en-US"/>
        </w:rPr>
        <w:t xml:space="preserve"> I got that working on Safari, but now noticed that on Chrome the </w:t>
      </w:r>
      <w:r w:rsidR="00674EF7">
        <w:rPr>
          <w:lang w:val="en-US"/>
        </w:rPr>
        <w:t xml:space="preserve">whole hero background disappears. I guess this </w:t>
      </w:r>
      <w:r w:rsidR="00511695">
        <w:rPr>
          <w:lang w:val="en-US"/>
        </w:rPr>
        <w:t xml:space="preserve">is the annoying part of </w:t>
      </w:r>
      <w:proofErr w:type="gramStart"/>
      <w:r w:rsidR="00511695">
        <w:rPr>
          <w:lang w:val="en-US"/>
        </w:rPr>
        <w:t>front end</w:t>
      </w:r>
      <w:proofErr w:type="gramEnd"/>
      <w:r w:rsidR="00511695">
        <w:rPr>
          <w:lang w:val="en-US"/>
        </w:rPr>
        <w:t xml:space="preserve"> coding and people using different browsers and old versions of them…</w:t>
      </w:r>
      <w:r w:rsidR="006569EB">
        <w:rPr>
          <w:lang w:val="en-US"/>
        </w:rPr>
        <w:t xml:space="preserve"> </w:t>
      </w:r>
    </w:p>
    <w:p w14:paraId="612ACDDE" w14:textId="77777777" w:rsidR="00EA625C" w:rsidRDefault="00EA625C" w:rsidP="00B55768">
      <w:pPr>
        <w:pStyle w:val="BodyText"/>
        <w:jc w:val="left"/>
        <w:rPr>
          <w:lang w:val="en-US"/>
        </w:rPr>
      </w:pPr>
    </w:p>
    <w:p w14:paraId="6CFCA236" w14:textId="53525EA3" w:rsidR="00C96A60" w:rsidRDefault="00C96A60" w:rsidP="00C96A60">
      <w:pPr>
        <w:pStyle w:val="BodyText"/>
        <w:jc w:val="left"/>
        <w:rPr>
          <w:lang w:val="en-US"/>
        </w:rPr>
      </w:pPr>
      <w:r>
        <w:rPr>
          <w:lang w:val="en-US"/>
        </w:rPr>
        <w:t>8</w:t>
      </w:r>
      <w:r>
        <w:rPr>
          <w:lang w:val="en-US"/>
        </w:rPr>
        <w:t>.5.2025</w:t>
      </w:r>
    </w:p>
    <w:p w14:paraId="32E7F57E" w14:textId="355E8F2B" w:rsidR="00C96A60" w:rsidRPr="00FC73B6" w:rsidRDefault="00C96A60" w:rsidP="00C96A60">
      <w:pPr>
        <w:pStyle w:val="BodyText"/>
        <w:jc w:val="left"/>
        <w:rPr>
          <w:b/>
          <w:bCs/>
          <w:lang w:val="en-US"/>
        </w:rPr>
      </w:pPr>
      <w:r>
        <w:rPr>
          <w:b/>
          <w:bCs/>
          <w:lang w:val="en-US"/>
        </w:rPr>
        <w:t>New try with the video</w:t>
      </w:r>
    </w:p>
    <w:p w14:paraId="5AB8575E" w14:textId="0EC2D4FF" w:rsidR="00C96A60" w:rsidRDefault="004B0493" w:rsidP="00C96A60">
      <w:pPr>
        <w:pStyle w:val="BodyText"/>
        <w:jc w:val="left"/>
        <w:rPr>
          <w:lang w:val="en-US"/>
        </w:rPr>
      </w:pPr>
      <w:r>
        <w:rPr>
          <w:lang w:val="en-US"/>
        </w:rPr>
        <w:t>After a couple of deployments, I managed to get the hero also aligned nicely</w:t>
      </w:r>
      <w:r w:rsidR="00721E31">
        <w:rPr>
          <w:lang w:val="en-US"/>
        </w:rPr>
        <w:t xml:space="preserve">. It was because of the changes I had done on the max 960 </w:t>
      </w:r>
      <w:proofErr w:type="spellStart"/>
      <w:r w:rsidR="00721E31">
        <w:rPr>
          <w:lang w:val="en-US"/>
        </w:rPr>
        <w:t>px</w:t>
      </w:r>
      <w:proofErr w:type="spellEnd"/>
      <w:r w:rsidR="00721E31">
        <w:rPr>
          <w:lang w:val="en-US"/>
        </w:rPr>
        <w:t xml:space="preserve"> width part</w:t>
      </w:r>
      <w:r>
        <w:rPr>
          <w:lang w:val="en-US"/>
        </w:rPr>
        <w:t xml:space="preserve">. At least I learned to do the commits and deployments via VS Code after these fixes, because I had to do them so many times. Now as an afterthought, maybe I </w:t>
      </w:r>
      <w:proofErr w:type="gramStart"/>
      <w:r>
        <w:rPr>
          <w:lang w:val="en-US"/>
        </w:rPr>
        <w:t>could’ve</w:t>
      </w:r>
      <w:proofErr w:type="gramEnd"/>
      <w:r>
        <w:rPr>
          <w:lang w:val="en-US"/>
        </w:rPr>
        <w:t xml:space="preserve"> sticked with the live mode still at this point too? </w:t>
      </w:r>
    </w:p>
    <w:p w14:paraId="5B27EFDB" w14:textId="77777777" w:rsidR="00B957FB" w:rsidRDefault="00B957FB" w:rsidP="00C96A60">
      <w:pPr>
        <w:pStyle w:val="BodyText"/>
        <w:jc w:val="left"/>
        <w:rPr>
          <w:lang w:val="en-US"/>
        </w:rPr>
      </w:pPr>
    </w:p>
    <w:p w14:paraId="201F8087" w14:textId="47221CA6" w:rsidR="00B957FB" w:rsidRDefault="00B957FB" w:rsidP="00C96A60">
      <w:pPr>
        <w:pStyle w:val="BodyText"/>
        <w:jc w:val="left"/>
        <w:rPr>
          <w:lang w:val="en-US"/>
        </w:rPr>
      </w:pPr>
      <w:r>
        <w:rPr>
          <w:lang w:val="en-US"/>
        </w:rPr>
        <w:t>Finally, I added the required files to my repository, and think I am ready now!</w:t>
      </w:r>
    </w:p>
    <w:p w14:paraId="29BF6EF3" w14:textId="77777777" w:rsidR="00D64F69" w:rsidRDefault="00D64F69" w:rsidP="00C96A60">
      <w:pPr>
        <w:pStyle w:val="BodyText"/>
        <w:jc w:val="left"/>
        <w:rPr>
          <w:lang w:val="en-US"/>
        </w:rPr>
      </w:pPr>
    </w:p>
    <w:p w14:paraId="78956DF3" w14:textId="63CAE996" w:rsidR="00D64F69" w:rsidRDefault="00D64F69" w:rsidP="00C96A60">
      <w:pPr>
        <w:pStyle w:val="BodyText"/>
        <w:jc w:val="left"/>
        <w:rPr>
          <w:lang w:val="en-US"/>
        </w:rPr>
      </w:pPr>
      <w:r>
        <w:rPr>
          <w:lang w:val="en-US"/>
        </w:rPr>
        <w:t xml:space="preserve">Link: </w:t>
      </w:r>
      <w:hyperlink r:id="rId11" w:history="1">
        <w:r w:rsidRPr="00D6031F">
          <w:rPr>
            <w:rStyle w:val="Hyperlink"/>
            <w:lang w:val="en-US"/>
          </w:rPr>
          <w:t>https://youtu.be/XrYrlEf56Qo</w:t>
        </w:r>
      </w:hyperlink>
    </w:p>
    <w:p w14:paraId="732D5BD1" w14:textId="77777777" w:rsidR="00D64F69" w:rsidRPr="00EA355A" w:rsidRDefault="00D64F69" w:rsidP="00C96A60">
      <w:pPr>
        <w:pStyle w:val="BodyText"/>
        <w:jc w:val="left"/>
        <w:rPr>
          <w:lang w:val="en-US"/>
        </w:rPr>
      </w:pPr>
    </w:p>
    <w:p w14:paraId="19BE3AB6" w14:textId="1B55A768" w:rsidR="00854F4D" w:rsidRPr="00EA355A" w:rsidRDefault="00854F4D" w:rsidP="00084B3A">
      <w:pPr>
        <w:pStyle w:val="BodyText"/>
        <w:jc w:val="left"/>
        <w:rPr>
          <w:lang w:val="en-US"/>
        </w:rPr>
      </w:pPr>
    </w:p>
    <w:sectPr w:rsidR="00854F4D" w:rsidRPr="00EA355A" w:rsidSect="00ED38DE">
      <w:headerReference w:type="default" r:id="rId12"/>
      <w:footerReference w:type="default" r:id="rId13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15AC6F" w14:textId="77777777" w:rsidR="00386320" w:rsidRDefault="00386320">
      <w:r>
        <w:separator/>
      </w:r>
    </w:p>
  </w:endnote>
  <w:endnote w:type="continuationSeparator" w:id="0">
    <w:p w14:paraId="1D296EDF" w14:textId="77777777" w:rsidR="00386320" w:rsidRDefault="003863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A38C8" w14:textId="77777777" w:rsidR="00386320" w:rsidRDefault="00386320">
      <w:r>
        <w:separator/>
      </w:r>
    </w:p>
  </w:footnote>
  <w:footnote w:type="continuationSeparator" w:id="0">
    <w:p w14:paraId="5D74D643" w14:textId="77777777" w:rsidR="00386320" w:rsidRDefault="003863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10FF4"/>
    <w:rsid w:val="00012F0A"/>
    <w:rsid w:val="00014890"/>
    <w:rsid w:val="0002053B"/>
    <w:rsid w:val="00020EA0"/>
    <w:rsid w:val="00025CF8"/>
    <w:rsid w:val="00027081"/>
    <w:rsid w:val="00027258"/>
    <w:rsid w:val="000279AC"/>
    <w:rsid w:val="00027F0B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46C80"/>
    <w:rsid w:val="00051ACF"/>
    <w:rsid w:val="00054086"/>
    <w:rsid w:val="00054D76"/>
    <w:rsid w:val="00055F34"/>
    <w:rsid w:val="000621E2"/>
    <w:rsid w:val="00063390"/>
    <w:rsid w:val="00067787"/>
    <w:rsid w:val="0007058E"/>
    <w:rsid w:val="000708CE"/>
    <w:rsid w:val="00071BEC"/>
    <w:rsid w:val="0007499D"/>
    <w:rsid w:val="00075174"/>
    <w:rsid w:val="00080378"/>
    <w:rsid w:val="000825CA"/>
    <w:rsid w:val="00083B41"/>
    <w:rsid w:val="000844AC"/>
    <w:rsid w:val="00084B3A"/>
    <w:rsid w:val="00084C18"/>
    <w:rsid w:val="000853D8"/>
    <w:rsid w:val="00087660"/>
    <w:rsid w:val="00092859"/>
    <w:rsid w:val="000929B2"/>
    <w:rsid w:val="000A47B8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497"/>
    <w:rsid w:val="000D473A"/>
    <w:rsid w:val="000D4BE4"/>
    <w:rsid w:val="000D6396"/>
    <w:rsid w:val="000D6AC3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5802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2DA1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2FD0"/>
    <w:rsid w:val="001B638C"/>
    <w:rsid w:val="001B6E3D"/>
    <w:rsid w:val="001C079E"/>
    <w:rsid w:val="001D0261"/>
    <w:rsid w:val="001D1937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0721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39DB"/>
    <w:rsid w:val="002364C6"/>
    <w:rsid w:val="00237913"/>
    <w:rsid w:val="0024058D"/>
    <w:rsid w:val="002460C1"/>
    <w:rsid w:val="00247AFA"/>
    <w:rsid w:val="0025253E"/>
    <w:rsid w:val="0025267C"/>
    <w:rsid w:val="00257B27"/>
    <w:rsid w:val="00257E7F"/>
    <w:rsid w:val="00260872"/>
    <w:rsid w:val="00260EF5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9707B"/>
    <w:rsid w:val="002A0970"/>
    <w:rsid w:val="002A13BC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107C"/>
    <w:rsid w:val="002F3FA6"/>
    <w:rsid w:val="002F4A0C"/>
    <w:rsid w:val="002F5C5E"/>
    <w:rsid w:val="002F6DF2"/>
    <w:rsid w:val="002F744A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192B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34FF7"/>
    <w:rsid w:val="0034066C"/>
    <w:rsid w:val="003417BE"/>
    <w:rsid w:val="00341CE6"/>
    <w:rsid w:val="003423A0"/>
    <w:rsid w:val="00342B7D"/>
    <w:rsid w:val="00344B62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7EE"/>
    <w:rsid w:val="00370C76"/>
    <w:rsid w:val="0037159C"/>
    <w:rsid w:val="00373D8A"/>
    <w:rsid w:val="00377537"/>
    <w:rsid w:val="00380FC5"/>
    <w:rsid w:val="00381173"/>
    <w:rsid w:val="00382889"/>
    <w:rsid w:val="00382B93"/>
    <w:rsid w:val="003838E4"/>
    <w:rsid w:val="00384600"/>
    <w:rsid w:val="00386320"/>
    <w:rsid w:val="00387A5A"/>
    <w:rsid w:val="00393E4E"/>
    <w:rsid w:val="00394579"/>
    <w:rsid w:val="003A155B"/>
    <w:rsid w:val="003A68E7"/>
    <w:rsid w:val="003B0F01"/>
    <w:rsid w:val="003B10C2"/>
    <w:rsid w:val="003B1DEC"/>
    <w:rsid w:val="003B338C"/>
    <w:rsid w:val="003B3942"/>
    <w:rsid w:val="003B4F4A"/>
    <w:rsid w:val="003B7F35"/>
    <w:rsid w:val="003C2593"/>
    <w:rsid w:val="003C3E84"/>
    <w:rsid w:val="003C420B"/>
    <w:rsid w:val="003D4E04"/>
    <w:rsid w:val="003D579E"/>
    <w:rsid w:val="003D702F"/>
    <w:rsid w:val="003E2E84"/>
    <w:rsid w:val="003E3DA5"/>
    <w:rsid w:val="003E5FF4"/>
    <w:rsid w:val="003E6D8E"/>
    <w:rsid w:val="003F2EEE"/>
    <w:rsid w:val="003F459F"/>
    <w:rsid w:val="003F46D2"/>
    <w:rsid w:val="003F5C15"/>
    <w:rsid w:val="003F75FD"/>
    <w:rsid w:val="0040088F"/>
    <w:rsid w:val="00404AD8"/>
    <w:rsid w:val="004070D5"/>
    <w:rsid w:val="00412925"/>
    <w:rsid w:val="00412A3E"/>
    <w:rsid w:val="00415EC3"/>
    <w:rsid w:val="00417DC5"/>
    <w:rsid w:val="00422298"/>
    <w:rsid w:val="00423817"/>
    <w:rsid w:val="00424739"/>
    <w:rsid w:val="00426F40"/>
    <w:rsid w:val="0043056E"/>
    <w:rsid w:val="00430923"/>
    <w:rsid w:val="00432134"/>
    <w:rsid w:val="0043259D"/>
    <w:rsid w:val="004346E8"/>
    <w:rsid w:val="00435F21"/>
    <w:rsid w:val="004429CF"/>
    <w:rsid w:val="004454E1"/>
    <w:rsid w:val="004464D0"/>
    <w:rsid w:val="004507FF"/>
    <w:rsid w:val="00452B4B"/>
    <w:rsid w:val="0045351E"/>
    <w:rsid w:val="004543B2"/>
    <w:rsid w:val="0045514D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09BA"/>
    <w:rsid w:val="00481A8D"/>
    <w:rsid w:val="004820CA"/>
    <w:rsid w:val="0048239C"/>
    <w:rsid w:val="0048537E"/>
    <w:rsid w:val="00487E58"/>
    <w:rsid w:val="00490468"/>
    <w:rsid w:val="00492D9E"/>
    <w:rsid w:val="004931FF"/>
    <w:rsid w:val="00493AEA"/>
    <w:rsid w:val="004948FA"/>
    <w:rsid w:val="004975E0"/>
    <w:rsid w:val="00497E28"/>
    <w:rsid w:val="004A3A17"/>
    <w:rsid w:val="004A3BE5"/>
    <w:rsid w:val="004A79D0"/>
    <w:rsid w:val="004B0493"/>
    <w:rsid w:val="004B10BE"/>
    <w:rsid w:val="004B3481"/>
    <w:rsid w:val="004B351F"/>
    <w:rsid w:val="004B4DF7"/>
    <w:rsid w:val="004B6486"/>
    <w:rsid w:val="004B7283"/>
    <w:rsid w:val="004C087F"/>
    <w:rsid w:val="004C1451"/>
    <w:rsid w:val="004C245E"/>
    <w:rsid w:val="004C3593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42D9"/>
    <w:rsid w:val="004E5661"/>
    <w:rsid w:val="004E7598"/>
    <w:rsid w:val="004F0E21"/>
    <w:rsid w:val="004F3AF4"/>
    <w:rsid w:val="004F3D77"/>
    <w:rsid w:val="004F57D3"/>
    <w:rsid w:val="005007DA"/>
    <w:rsid w:val="005007F2"/>
    <w:rsid w:val="00506B0F"/>
    <w:rsid w:val="00511695"/>
    <w:rsid w:val="0051210F"/>
    <w:rsid w:val="0051337C"/>
    <w:rsid w:val="005133C3"/>
    <w:rsid w:val="005142CE"/>
    <w:rsid w:val="005144A1"/>
    <w:rsid w:val="0051738A"/>
    <w:rsid w:val="00526E9F"/>
    <w:rsid w:val="00530DCB"/>
    <w:rsid w:val="00533A60"/>
    <w:rsid w:val="005365EE"/>
    <w:rsid w:val="00537B23"/>
    <w:rsid w:val="0054072A"/>
    <w:rsid w:val="00542B93"/>
    <w:rsid w:val="005542C4"/>
    <w:rsid w:val="00554327"/>
    <w:rsid w:val="00555ACC"/>
    <w:rsid w:val="00557ECA"/>
    <w:rsid w:val="00561D8C"/>
    <w:rsid w:val="005631EE"/>
    <w:rsid w:val="00564248"/>
    <w:rsid w:val="00565571"/>
    <w:rsid w:val="0056611C"/>
    <w:rsid w:val="0056630F"/>
    <w:rsid w:val="00567280"/>
    <w:rsid w:val="00567FED"/>
    <w:rsid w:val="00570B9D"/>
    <w:rsid w:val="0057297E"/>
    <w:rsid w:val="00573606"/>
    <w:rsid w:val="00575052"/>
    <w:rsid w:val="005759F5"/>
    <w:rsid w:val="00581767"/>
    <w:rsid w:val="005817C9"/>
    <w:rsid w:val="00585B80"/>
    <w:rsid w:val="00591934"/>
    <w:rsid w:val="00591FBD"/>
    <w:rsid w:val="005924A4"/>
    <w:rsid w:val="0059258B"/>
    <w:rsid w:val="0059390C"/>
    <w:rsid w:val="0059480B"/>
    <w:rsid w:val="005978F7"/>
    <w:rsid w:val="005A0FE8"/>
    <w:rsid w:val="005A1DC7"/>
    <w:rsid w:val="005A3362"/>
    <w:rsid w:val="005A3388"/>
    <w:rsid w:val="005A3DCA"/>
    <w:rsid w:val="005A5411"/>
    <w:rsid w:val="005A5AA1"/>
    <w:rsid w:val="005A6BA4"/>
    <w:rsid w:val="005A6E7F"/>
    <w:rsid w:val="005A7848"/>
    <w:rsid w:val="005B0B55"/>
    <w:rsid w:val="005B2673"/>
    <w:rsid w:val="005B356E"/>
    <w:rsid w:val="005B444A"/>
    <w:rsid w:val="005B4F2B"/>
    <w:rsid w:val="005B4F96"/>
    <w:rsid w:val="005B52BF"/>
    <w:rsid w:val="005B58C9"/>
    <w:rsid w:val="005B5D6B"/>
    <w:rsid w:val="005B6A31"/>
    <w:rsid w:val="005C10B7"/>
    <w:rsid w:val="005C1486"/>
    <w:rsid w:val="005C44AB"/>
    <w:rsid w:val="005C63C1"/>
    <w:rsid w:val="005C7BDF"/>
    <w:rsid w:val="005D100B"/>
    <w:rsid w:val="005D1EC6"/>
    <w:rsid w:val="005D22ED"/>
    <w:rsid w:val="005D4125"/>
    <w:rsid w:val="005D49E3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5F7009"/>
    <w:rsid w:val="00602566"/>
    <w:rsid w:val="00603AFC"/>
    <w:rsid w:val="00603D36"/>
    <w:rsid w:val="006044C0"/>
    <w:rsid w:val="00607D78"/>
    <w:rsid w:val="0061473D"/>
    <w:rsid w:val="00615B74"/>
    <w:rsid w:val="00616883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569EB"/>
    <w:rsid w:val="00660411"/>
    <w:rsid w:val="00660BDE"/>
    <w:rsid w:val="00662929"/>
    <w:rsid w:val="0066358D"/>
    <w:rsid w:val="00667501"/>
    <w:rsid w:val="00667759"/>
    <w:rsid w:val="00670097"/>
    <w:rsid w:val="00672258"/>
    <w:rsid w:val="006724D9"/>
    <w:rsid w:val="006729B4"/>
    <w:rsid w:val="0067497B"/>
    <w:rsid w:val="00674EF7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972AB"/>
    <w:rsid w:val="006A562C"/>
    <w:rsid w:val="006A75A0"/>
    <w:rsid w:val="006B03C6"/>
    <w:rsid w:val="006B0ECE"/>
    <w:rsid w:val="006B1D04"/>
    <w:rsid w:val="006B3047"/>
    <w:rsid w:val="006B3CD9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0B06"/>
    <w:rsid w:val="006F0FE8"/>
    <w:rsid w:val="006F18BA"/>
    <w:rsid w:val="006F4D6B"/>
    <w:rsid w:val="006F615C"/>
    <w:rsid w:val="006F63D3"/>
    <w:rsid w:val="006F68F4"/>
    <w:rsid w:val="006F7B2E"/>
    <w:rsid w:val="00700519"/>
    <w:rsid w:val="00702D88"/>
    <w:rsid w:val="007036CE"/>
    <w:rsid w:val="007049F7"/>
    <w:rsid w:val="007051A2"/>
    <w:rsid w:val="007051EE"/>
    <w:rsid w:val="007066AE"/>
    <w:rsid w:val="007076C3"/>
    <w:rsid w:val="007112D1"/>
    <w:rsid w:val="007145FD"/>
    <w:rsid w:val="0071715A"/>
    <w:rsid w:val="00717737"/>
    <w:rsid w:val="0072050A"/>
    <w:rsid w:val="00721E31"/>
    <w:rsid w:val="00724B0D"/>
    <w:rsid w:val="00725212"/>
    <w:rsid w:val="00725ECE"/>
    <w:rsid w:val="007303ED"/>
    <w:rsid w:val="00733469"/>
    <w:rsid w:val="0073527C"/>
    <w:rsid w:val="00736241"/>
    <w:rsid w:val="00737EBE"/>
    <w:rsid w:val="00737F58"/>
    <w:rsid w:val="00746D27"/>
    <w:rsid w:val="0074769C"/>
    <w:rsid w:val="007513DF"/>
    <w:rsid w:val="00752B48"/>
    <w:rsid w:val="00752E16"/>
    <w:rsid w:val="00753F0D"/>
    <w:rsid w:val="00756020"/>
    <w:rsid w:val="00757A57"/>
    <w:rsid w:val="00761950"/>
    <w:rsid w:val="007638C1"/>
    <w:rsid w:val="007711BF"/>
    <w:rsid w:val="0077478A"/>
    <w:rsid w:val="00774A0C"/>
    <w:rsid w:val="007770F7"/>
    <w:rsid w:val="0078138E"/>
    <w:rsid w:val="00781F4B"/>
    <w:rsid w:val="0078430C"/>
    <w:rsid w:val="0079022F"/>
    <w:rsid w:val="00791257"/>
    <w:rsid w:val="007913CA"/>
    <w:rsid w:val="00791590"/>
    <w:rsid w:val="0079689D"/>
    <w:rsid w:val="007A16CF"/>
    <w:rsid w:val="007A1F99"/>
    <w:rsid w:val="007A271B"/>
    <w:rsid w:val="007A292F"/>
    <w:rsid w:val="007A4271"/>
    <w:rsid w:val="007A6C2F"/>
    <w:rsid w:val="007B4445"/>
    <w:rsid w:val="007B6D2D"/>
    <w:rsid w:val="007B6DF7"/>
    <w:rsid w:val="007C4326"/>
    <w:rsid w:val="007C63AF"/>
    <w:rsid w:val="007C695C"/>
    <w:rsid w:val="007C7391"/>
    <w:rsid w:val="007C77F1"/>
    <w:rsid w:val="007D0184"/>
    <w:rsid w:val="007D2F48"/>
    <w:rsid w:val="007D31F9"/>
    <w:rsid w:val="007D4366"/>
    <w:rsid w:val="007D650F"/>
    <w:rsid w:val="007D7C75"/>
    <w:rsid w:val="007E00D8"/>
    <w:rsid w:val="007E13A0"/>
    <w:rsid w:val="007E276C"/>
    <w:rsid w:val="007E2995"/>
    <w:rsid w:val="007E4A07"/>
    <w:rsid w:val="007E4C2A"/>
    <w:rsid w:val="007E5FFE"/>
    <w:rsid w:val="007E6457"/>
    <w:rsid w:val="007F70F1"/>
    <w:rsid w:val="00804AD1"/>
    <w:rsid w:val="00805534"/>
    <w:rsid w:val="00806342"/>
    <w:rsid w:val="00812078"/>
    <w:rsid w:val="00815E3B"/>
    <w:rsid w:val="00816F3B"/>
    <w:rsid w:val="00817E5E"/>
    <w:rsid w:val="0082121E"/>
    <w:rsid w:val="008220FA"/>
    <w:rsid w:val="00825F0A"/>
    <w:rsid w:val="008271A3"/>
    <w:rsid w:val="00833787"/>
    <w:rsid w:val="00833CBE"/>
    <w:rsid w:val="00834E27"/>
    <w:rsid w:val="00837787"/>
    <w:rsid w:val="00837A0E"/>
    <w:rsid w:val="0085154B"/>
    <w:rsid w:val="00851753"/>
    <w:rsid w:val="00852621"/>
    <w:rsid w:val="008542BF"/>
    <w:rsid w:val="008548E2"/>
    <w:rsid w:val="00854F4D"/>
    <w:rsid w:val="00857E65"/>
    <w:rsid w:val="00862C26"/>
    <w:rsid w:val="00864150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85C"/>
    <w:rsid w:val="00895C4E"/>
    <w:rsid w:val="008A01D3"/>
    <w:rsid w:val="008A05E7"/>
    <w:rsid w:val="008A2E8A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48E"/>
    <w:rsid w:val="008E0A3C"/>
    <w:rsid w:val="008E10C0"/>
    <w:rsid w:val="008E1725"/>
    <w:rsid w:val="008E18FD"/>
    <w:rsid w:val="008E1958"/>
    <w:rsid w:val="008E2602"/>
    <w:rsid w:val="008E3782"/>
    <w:rsid w:val="008E55DC"/>
    <w:rsid w:val="008E5EB5"/>
    <w:rsid w:val="008E68BA"/>
    <w:rsid w:val="008F0E62"/>
    <w:rsid w:val="008F4C12"/>
    <w:rsid w:val="008F5179"/>
    <w:rsid w:val="008F52D3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4B2B"/>
    <w:rsid w:val="009253B3"/>
    <w:rsid w:val="0092691B"/>
    <w:rsid w:val="00927F05"/>
    <w:rsid w:val="00931C95"/>
    <w:rsid w:val="00931DE5"/>
    <w:rsid w:val="00932D10"/>
    <w:rsid w:val="009340AF"/>
    <w:rsid w:val="009341A4"/>
    <w:rsid w:val="00936299"/>
    <w:rsid w:val="009403CA"/>
    <w:rsid w:val="00942491"/>
    <w:rsid w:val="00944C3D"/>
    <w:rsid w:val="00947693"/>
    <w:rsid w:val="0095077A"/>
    <w:rsid w:val="009507A8"/>
    <w:rsid w:val="0095212B"/>
    <w:rsid w:val="0095322C"/>
    <w:rsid w:val="00954BE5"/>
    <w:rsid w:val="009554E0"/>
    <w:rsid w:val="009560C7"/>
    <w:rsid w:val="009609F6"/>
    <w:rsid w:val="009617F4"/>
    <w:rsid w:val="009647CB"/>
    <w:rsid w:val="00965A29"/>
    <w:rsid w:val="00965E74"/>
    <w:rsid w:val="0097348C"/>
    <w:rsid w:val="00980589"/>
    <w:rsid w:val="009814CC"/>
    <w:rsid w:val="00981883"/>
    <w:rsid w:val="00982B13"/>
    <w:rsid w:val="00982E56"/>
    <w:rsid w:val="00983104"/>
    <w:rsid w:val="009834FB"/>
    <w:rsid w:val="00983840"/>
    <w:rsid w:val="00983911"/>
    <w:rsid w:val="00987A56"/>
    <w:rsid w:val="009941FC"/>
    <w:rsid w:val="00996059"/>
    <w:rsid w:val="009A0CF3"/>
    <w:rsid w:val="009A40DB"/>
    <w:rsid w:val="009A58C5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56A5"/>
    <w:rsid w:val="009C58FD"/>
    <w:rsid w:val="009C6CE4"/>
    <w:rsid w:val="009C7166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1D93"/>
    <w:rsid w:val="009F57D9"/>
    <w:rsid w:val="009F6986"/>
    <w:rsid w:val="009F6EEF"/>
    <w:rsid w:val="009F770E"/>
    <w:rsid w:val="00A0018F"/>
    <w:rsid w:val="00A01952"/>
    <w:rsid w:val="00A02BE0"/>
    <w:rsid w:val="00A03DE2"/>
    <w:rsid w:val="00A04678"/>
    <w:rsid w:val="00A05586"/>
    <w:rsid w:val="00A0705C"/>
    <w:rsid w:val="00A07140"/>
    <w:rsid w:val="00A10670"/>
    <w:rsid w:val="00A15DEB"/>
    <w:rsid w:val="00A16989"/>
    <w:rsid w:val="00A17EFC"/>
    <w:rsid w:val="00A21888"/>
    <w:rsid w:val="00A23BAA"/>
    <w:rsid w:val="00A23FF0"/>
    <w:rsid w:val="00A243C1"/>
    <w:rsid w:val="00A26BCA"/>
    <w:rsid w:val="00A27995"/>
    <w:rsid w:val="00A30387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3511"/>
    <w:rsid w:val="00A54B11"/>
    <w:rsid w:val="00A60336"/>
    <w:rsid w:val="00A62DB7"/>
    <w:rsid w:val="00A65298"/>
    <w:rsid w:val="00A67ED0"/>
    <w:rsid w:val="00A70B9D"/>
    <w:rsid w:val="00A70C31"/>
    <w:rsid w:val="00A71B61"/>
    <w:rsid w:val="00A72342"/>
    <w:rsid w:val="00A72BDA"/>
    <w:rsid w:val="00A7321E"/>
    <w:rsid w:val="00A7374F"/>
    <w:rsid w:val="00A739AC"/>
    <w:rsid w:val="00A73C41"/>
    <w:rsid w:val="00A8031A"/>
    <w:rsid w:val="00A80C3B"/>
    <w:rsid w:val="00A8630E"/>
    <w:rsid w:val="00A87969"/>
    <w:rsid w:val="00A90A5E"/>
    <w:rsid w:val="00A90F02"/>
    <w:rsid w:val="00A92DBB"/>
    <w:rsid w:val="00A93495"/>
    <w:rsid w:val="00A9464F"/>
    <w:rsid w:val="00A949AF"/>
    <w:rsid w:val="00A968B6"/>
    <w:rsid w:val="00A97063"/>
    <w:rsid w:val="00A97D95"/>
    <w:rsid w:val="00AA0379"/>
    <w:rsid w:val="00AA14F6"/>
    <w:rsid w:val="00AA1B28"/>
    <w:rsid w:val="00AA210F"/>
    <w:rsid w:val="00AA2D08"/>
    <w:rsid w:val="00AA2E08"/>
    <w:rsid w:val="00AA4098"/>
    <w:rsid w:val="00AA4863"/>
    <w:rsid w:val="00AA6D88"/>
    <w:rsid w:val="00AA769F"/>
    <w:rsid w:val="00AA7D6B"/>
    <w:rsid w:val="00AB32E5"/>
    <w:rsid w:val="00AB3378"/>
    <w:rsid w:val="00AB530E"/>
    <w:rsid w:val="00AB573D"/>
    <w:rsid w:val="00AB5FA7"/>
    <w:rsid w:val="00AB5FAA"/>
    <w:rsid w:val="00AB6298"/>
    <w:rsid w:val="00AB718C"/>
    <w:rsid w:val="00AB794E"/>
    <w:rsid w:val="00AC0061"/>
    <w:rsid w:val="00AC2FE2"/>
    <w:rsid w:val="00AC5BE1"/>
    <w:rsid w:val="00AC748C"/>
    <w:rsid w:val="00AD4429"/>
    <w:rsid w:val="00AD591B"/>
    <w:rsid w:val="00AD5C7A"/>
    <w:rsid w:val="00AD7977"/>
    <w:rsid w:val="00AD798D"/>
    <w:rsid w:val="00AE0802"/>
    <w:rsid w:val="00AE4932"/>
    <w:rsid w:val="00AE61F7"/>
    <w:rsid w:val="00AF1198"/>
    <w:rsid w:val="00AF32AC"/>
    <w:rsid w:val="00AF32C4"/>
    <w:rsid w:val="00AF41A8"/>
    <w:rsid w:val="00AF4287"/>
    <w:rsid w:val="00AF5559"/>
    <w:rsid w:val="00AF5957"/>
    <w:rsid w:val="00AF5DBE"/>
    <w:rsid w:val="00AF7255"/>
    <w:rsid w:val="00B010B7"/>
    <w:rsid w:val="00B026AC"/>
    <w:rsid w:val="00B1124E"/>
    <w:rsid w:val="00B12500"/>
    <w:rsid w:val="00B143DE"/>
    <w:rsid w:val="00B151D6"/>
    <w:rsid w:val="00B156BC"/>
    <w:rsid w:val="00B17093"/>
    <w:rsid w:val="00B17BB5"/>
    <w:rsid w:val="00B3042F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5768"/>
    <w:rsid w:val="00B56598"/>
    <w:rsid w:val="00B5775B"/>
    <w:rsid w:val="00B60AC0"/>
    <w:rsid w:val="00B63AC4"/>
    <w:rsid w:val="00B63F07"/>
    <w:rsid w:val="00B706F9"/>
    <w:rsid w:val="00B715B0"/>
    <w:rsid w:val="00B75111"/>
    <w:rsid w:val="00B756C4"/>
    <w:rsid w:val="00B7575F"/>
    <w:rsid w:val="00B77A43"/>
    <w:rsid w:val="00B801CE"/>
    <w:rsid w:val="00B81EED"/>
    <w:rsid w:val="00B82D54"/>
    <w:rsid w:val="00B834DB"/>
    <w:rsid w:val="00B8508E"/>
    <w:rsid w:val="00B860B4"/>
    <w:rsid w:val="00B90958"/>
    <w:rsid w:val="00B91943"/>
    <w:rsid w:val="00B9254D"/>
    <w:rsid w:val="00B9546E"/>
    <w:rsid w:val="00B957FB"/>
    <w:rsid w:val="00B95D49"/>
    <w:rsid w:val="00B965DB"/>
    <w:rsid w:val="00B96A32"/>
    <w:rsid w:val="00BA0BD2"/>
    <w:rsid w:val="00BA5F0E"/>
    <w:rsid w:val="00BB6803"/>
    <w:rsid w:val="00BB6968"/>
    <w:rsid w:val="00BB6A52"/>
    <w:rsid w:val="00BB6EB0"/>
    <w:rsid w:val="00BC0A9D"/>
    <w:rsid w:val="00BC275E"/>
    <w:rsid w:val="00BC2922"/>
    <w:rsid w:val="00BC3EFF"/>
    <w:rsid w:val="00BC578D"/>
    <w:rsid w:val="00BE03B0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BF78C9"/>
    <w:rsid w:val="00C00AA9"/>
    <w:rsid w:val="00C02BE6"/>
    <w:rsid w:val="00C02D78"/>
    <w:rsid w:val="00C041D2"/>
    <w:rsid w:val="00C04861"/>
    <w:rsid w:val="00C05430"/>
    <w:rsid w:val="00C07E37"/>
    <w:rsid w:val="00C11031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27DD8"/>
    <w:rsid w:val="00C3139A"/>
    <w:rsid w:val="00C31D63"/>
    <w:rsid w:val="00C3502C"/>
    <w:rsid w:val="00C35233"/>
    <w:rsid w:val="00C40073"/>
    <w:rsid w:val="00C406AC"/>
    <w:rsid w:val="00C411B6"/>
    <w:rsid w:val="00C41AE5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6D45"/>
    <w:rsid w:val="00C671BA"/>
    <w:rsid w:val="00C6745F"/>
    <w:rsid w:val="00C67E40"/>
    <w:rsid w:val="00C71FBD"/>
    <w:rsid w:val="00C727E8"/>
    <w:rsid w:val="00C77AB1"/>
    <w:rsid w:val="00C8049B"/>
    <w:rsid w:val="00C816C1"/>
    <w:rsid w:val="00C8426D"/>
    <w:rsid w:val="00C96A60"/>
    <w:rsid w:val="00C96B9C"/>
    <w:rsid w:val="00CA0F4D"/>
    <w:rsid w:val="00CB2E66"/>
    <w:rsid w:val="00CB4A2E"/>
    <w:rsid w:val="00CB7D49"/>
    <w:rsid w:val="00CC1ADB"/>
    <w:rsid w:val="00CC53E8"/>
    <w:rsid w:val="00CC5C6C"/>
    <w:rsid w:val="00CC6088"/>
    <w:rsid w:val="00CC61C2"/>
    <w:rsid w:val="00CD0FB6"/>
    <w:rsid w:val="00CD4C36"/>
    <w:rsid w:val="00CD695E"/>
    <w:rsid w:val="00CD6EE4"/>
    <w:rsid w:val="00CE0A82"/>
    <w:rsid w:val="00CE2274"/>
    <w:rsid w:val="00CE34A5"/>
    <w:rsid w:val="00CE4041"/>
    <w:rsid w:val="00CE525E"/>
    <w:rsid w:val="00CE6096"/>
    <w:rsid w:val="00CF0700"/>
    <w:rsid w:val="00CF1051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2909"/>
    <w:rsid w:val="00D63144"/>
    <w:rsid w:val="00D63E81"/>
    <w:rsid w:val="00D64F69"/>
    <w:rsid w:val="00D657F0"/>
    <w:rsid w:val="00D66F2F"/>
    <w:rsid w:val="00D701AD"/>
    <w:rsid w:val="00D71A8E"/>
    <w:rsid w:val="00D77AD4"/>
    <w:rsid w:val="00D804EE"/>
    <w:rsid w:val="00D81954"/>
    <w:rsid w:val="00D83C77"/>
    <w:rsid w:val="00D84996"/>
    <w:rsid w:val="00D8710A"/>
    <w:rsid w:val="00D91DC8"/>
    <w:rsid w:val="00D92B9D"/>
    <w:rsid w:val="00D933FB"/>
    <w:rsid w:val="00D93521"/>
    <w:rsid w:val="00D96691"/>
    <w:rsid w:val="00DA3A0B"/>
    <w:rsid w:val="00DA514F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42E1"/>
    <w:rsid w:val="00DD4351"/>
    <w:rsid w:val="00DD53F2"/>
    <w:rsid w:val="00DD566E"/>
    <w:rsid w:val="00DD646A"/>
    <w:rsid w:val="00DE2823"/>
    <w:rsid w:val="00DE3A33"/>
    <w:rsid w:val="00DE3BC8"/>
    <w:rsid w:val="00DE4256"/>
    <w:rsid w:val="00DE7D8F"/>
    <w:rsid w:val="00DF0521"/>
    <w:rsid w:val="00DF3933"/>
    <w:rsid w:val="00DF39E1"/>
    <w:rsid w:val="00E01393"/>
    <w:rsid w:val="00E017C2"/>
    <w:rsid w:val="00E04493"/>
    <w:rsid w:val="00E103DA"/>
    <w:rsid w:val="00E13995"/>
    <w:rsid w:val="00E13D95"/>
    <w:rsid w:val="00E1515E"/>
    <w:rsid w:val="00E15678"/>
    <w:rsid w:val="00E17481"/>
    <w:rsid w:val="00E20E72"/>
    <w:rsid w:val="00E2297D"/>
    <w:rsid w:val="00E26DF8"/>
    <w:rsid w:val="00E27E96"/>
    <w:rsid w:val="00E322F3"/>
    <w:rsid w:val="00E345B8"/>
    <w:rsid w:val="00E37FCB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4F1"/>
    <w:rsid w:val="00E628AE"/>
    <w:rsid w:val="00E64FF6"/>
    <w:rsid w:val="00E66673"/>
    <w:rsid w:val="00E679D7"/>
    <w:rsid w:val="00E70241"/>
    <w:rsid w:val="00E7310B"/>
    <w:rsid w:val="00E73A24"/>
    <w:rsid w:val="00E73F39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A355A"/>
    <w:rsid w:val="00EA625C"/>
    <w:rsid w:val="00EB12F3"/>
    <w:rsid w:val="00EB2217"/>
    <w:rsid w:val="00EB325D"/>
    <w:rsid w:val="00EB32DD"/>
    <w:rsid w:val="00EB47AB"/>
    <w:rsid w:val="00EB497A"/>
    <w:rsid w:val="00EB4D8C"/>
    <w:rsid w:val="00EB5600"/>
    <w:rsid w:val="00EC0267"/>
    <w:rsid w:val="00EC22E1"/>
    <w:rsid w:val="00EC2390"/>
    <w:rsid w:val="00EC2D72"/>
    <w:rsid w:val="00EC5408"/>
    <w:rsid w:val="00EC62C4"/>
    <w:rsid w:val="00EC6BC8"/>
    <w:rsid w:val="00ED1125"/>
    <w:rsid w:val="00ED2C51"/>
    <w:rsid w:val="00ED38DE"/>
    <w:rsid w:val="00EE4E24"/>
    <w:rsid w:val="00EE67F9"/>
    <w:rsid w:val="00EE734C"/>
    <w:rsid w:val="00EF08AC"/>
    <w:rsid w:val="00EF47A2"/>
    <w:rsid w:val="00EF6FBA"/>
    <w:rsid w:val="00F002DE"/>
    <w:rsid w:val="00F00908"/>
    <w:rsid w:val="00F01D8A"/>
    <w:rsid w:val="00F02A78"/>
    <w:rsid w:val="00F03837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2E8A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3DED"/>
    <w:rsid w:val="00F940B0"/>
    <w:rsid w:val="00F9534F"/>
    <w:rsid w:val="00F95924"/>
    <w:rsid w:val="00F95CC5"/>
    <w:rsid w:val="00F97506"/>
    <w:rsid w:val="00FA25BE"/>
    <w:rsid w:val="00FA40C6"/>
    <w:rsid w:val="00FA4C35"/>
    <w:rsid w:val="00FA7D28"/>
    <w:rsid w:val="00FB5602"/>
    <w:rsid w:val="00FB6294"/>
    <w:rsid w:val="00FC2289"/>
    <w:rsid w:val="00FC5860"/>
    <w:rsid w:val="00FC6C0F"/>
    <w:rsid w:val="00FC73B6"/>
    <w:rsid w:val="00FD1AFC"/>
    <w:rsid w:val="00FD5AA9"/>
    <w:rsid w:val="00FD78DF"/>
    <w:rsid w:val="00FE09CA"/>
    <w:rsid w:val="00FE3AE9"/>
    <w:rsid w:val="00FE4830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  <w:style w:type="character" w:styleId="UnresolvedMention">
    <w:name w:val="Unresolved Mention"/>
    <w:basedOn w:val="DefaultParagraphFont"/>
    <w:uiPriority w:val="99"/>
    <w:semiHidden/>
    <w:unhideWhenUsed/>
    <w:rsid w:val="00591F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XrYrlEf56Qo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climbingseas2o.github.io/css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8</Pages>
  <Words>1932</Words>
  <Characters>11016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12923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Robert Bruun</cp:lastModifiedBy>
  <cp:revision>210</cp:revision>
  <cp:lastPrinted>2013-10-11T10:39:00Z</cp:lastPrinted>
  <dcterms:created xsi:type="dcterms:W3CDTF">2025-04-13T17:16:00Z</dcterms:created>
  <dcterms:modified xsi:type="dcterms:W3CDTF">2025-05-08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